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4FB30B" w14:textId="555971A5" w:rsidR="00B64A88" w:rsidRDefault="00B64A88">
      <w:pPr>
        <w:rPr>
          <w:color w:val="E36C0A" w:themeColor="accent6" w:themeShade="BF"/>
        </w:rPr>
      </w:pPr>
    </w:p>
    <w:p w14:paraId="7C947EE4" w14:textId="0A9D41E6" w:rsidR="00D72CF9" w:rsidRDefault="00D72CF9" w:rsidP="00B64A88"/>
    <w:p w14:paraId="67D4DF1F" w14:textId="4F755727" w:rsidR="00B64A88" w:rsidRDefault="00B64A88" w:rsidP="00B64A88"/>
    <w:p w14:paraId="6C80907C" w14:textId="179EECD3" w:rsidR="00B64A88" w:rsidRDefault="00B64A88" w:rsidP="00B64A88"/>
    <w:p w14:paraId="1B33D84A" w14:textId="580DE982" w:rsidR="00B64A88" w:rsidRDefault="00B64A88" w:rsidP="00B64A88"/>
    <w:p w14:paraId="2EFD5072" w14:textId="33954E32" w:rsidR="00B64A88" w:rsidRDefault="00B64A88" w:rsidP="00B64A88"/>
    <w:p w14:paraId="4703FCC8" w14:textId="04BE7382" w:rsidR="00B64A88" w:rsidRDefault="00B64A88" w:rsidP="00B64A88"/>
    <w:p w14:paraId="7F05568D" w14:textId="4E20AC69" w:rsidR="00B64A88" w:rsidRDefault="00B64A88" w:rsidP="00B64A88"/>
    <w:p w14:paraId="0AD64D85" w14:textId="4D56C7D5" w:rsidR="00B64A88" w:rsidRDefault="00B64A88" w:rsidP="00B64A88"/>
    <w:p w14:paraId="5A68A92D" w14:textId="7385648E" w:rsidR="00B64A88" w:rsidRDefault="00B64A88" w:rsidP="00B64A88"/>
    <w:p w14:paraId="7C2F1696" w14:textId="63DAC952" w:rsidR="00B64A88" w:rsidRDefault="00B64A88" w:rsidP="00B64A88"/>
    <w:p w14:paraId="35826045" w14:textId="2242B275" w:rsidR="00B64A88" w:rsidRDefault="00B64A88" w:rsidP="00B64A88"/>
    <w:p w14:paraId="65B40092" w14:textId="4F70764B" w:rsidR="00B64A88" w:rsidRDefault="00B64A88" w:rsidP="00B64A88"/>
    <w:p w14:paraId="4586C225" w14:textId="3AD37D89" w:rsidR="00B64A88" w:rsidRDefault="00B64A88" w:rsidP="00B64A88"/>
    <w:p w14:paraId="5DD2EEDD" w14:textId="5439611D" w:rsidR="00B64A88" w:rsidRDefault="00B64A88" w:rsidP="00B64A88"/>
    <w:p w14:paraId="002283EF" w14:textId="28770113" w:rsidR="00B64A88" w:rsidRDefault="00A15879" w:rsidP="00B64A88"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2DB855A7" wp14:editId="0E625A71">
                <wp:simplePos x="0" y="0"/>
                <wp:positionH relativeFrom="margin">
                  <wp:align>center</wp:align>
                </wp:positionH>
                <wp:positionV relativeFrom="paragraph">
                  <wp:posOffset>84588</wp:posOffset>
                </wp:positionV>
                <wp:extent cx="5186045" cy="1293495"/>
                <wp:effectExtent l="0" t="0" r="14605" b="20955"/>
                <wp:wrapNone/>
                <wp:docPr id="22" name="Pravokutnik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186045" cy="129349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803762" w14:textId="55A55A7E" w:rsidR="00FD22FC" w:rsidRPr="00781A94" w:rsidRDefault="00FD22FC" w:rsidP="00A5767F">
                            <w:pPr>
                              <w:jc w:val="center"/>
                              <w:rPr>
                                <w:rFonts w:ascii="Bookman Old Style" w:hAnsi="Bookman Old Style"/>
                                <w:bCs/>
                                <w:sz w:val="144"/>
                              </w:rPr>
                            </w:pPr>
                            <w:r w:rsidRPr="00781A94">
                              <w:rPr>
                                <w:rFonts w:ascii="Bookman Old Style" w:hAnsi="Bookman Old Style"/>
                                <w:bCs/>
                                <w:sz w:val="144"/>
                              </w:rPr>
                              <w:t>BI</w:t>
                            </w:r>
                            <w:r w:rsidR="008A1719" w:rsidRPr="00781A94">
                              <w:rPr>
                                <w:rFonts w:ascii="Bookman Old Style" w:hAnsi="Bookman Old Style"/>
                                <w:bCs/>
                                <w:sz w:val="144"/>
                              </w:rPr>
                              <w:t>L</w:t>
                            </w:r>
                            <w:r w:rsidRPr="00781A94">
                              <w:rPr>
                                <w:rFonts w:ascii="Bookman Old Style" w:hAnsi="Bookman Old Style"/>
                                <w:bCs/>
                                <w:sz w:val="144"/>
                              </w:rPr>
                              <w:t>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B855A7" id="Pravokutnik 22" o:spid="_x0000_s1026" style="position:absolute;margin-left:0;margin-top:6.65pt;width:408.35pt;height:101.85pt;z-index:2516485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" fillcolor="white [3201]" strokecolor="#f79646 [3209]" strokeweight="2pt">
                <v:path arrowok="t"/>
                <v:textbox>
                  <w:txbxContent>
                    <w:p w14:paraId="10803762" w14:textId="55A55A7E" w:rsidR="00FD22FC" w:rsidRPr="00781A94" w:rsidRDefault="00FD22FC" w:rsidP="00A5767F">
                      <w:pPr>
                        <w:jc w:val="center"/>
                        <w:rPr>
                          <w:rFonts w:ascii="Bookman Old Style" w:hAnsi="Bookman Old Style"/>
                          <w:bCs/>
                          <w:sz w:val="144"/>
                        </w:rPr>
                      </w:pPr>
                      <w:r w:rsidRPr="00781A94">
                        <w:rPr>
                          <w:rFonts w:ascii="Bookman Old Style" w:hAnsi="Bookman Old Style"/>
                          <w:bCs/>
                          <w:sz w:val="144"/>
                        </w:rPr>
                        <w:t>BI</w:t>
                      </w:r>
                      <w:r w:rsidR="008A1719" w:rsidRPr="00781A94">
                        <w:rPr>
                          <w:rFonts w:ascii="Bookman Old Style" w:hAnsi="Bookman Old Style"/>
                          <w:bCs/>
                          <w:sz w:val="144"/>
                        </w:rPr>
                        <w:t>L</w:t>
                      </w:r>
                      <w:r w:rsidRPr="00781A94">
                        <w:rPr>
                          <w:rFonts w:ascii="Bookman Old Style" w:hAnsi="Bookman Old Style"/>
                          <w:bCs/>
                          <w:sz w:val="144"/>
                        </w:rPr>
                        <w:t>TE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72C0DAA" w14:textId="77777777" w:rsidR="00B64A88" w:rsidRDefault="00B64A88" w:rsidP="00B64A88"/>
    <w:p w14:paraId="00150230" w14:textId="77777777" w:rsidR="00B64A88" w:rsidRDefault="00B64A88" w:rsidP="00B64A88"/>
    <w:p w14:paraId="432785C9" w14:textId="77777777" w:rsidR="00B64A88" w:rsidRDefault="00B64A88" w:rsidP="00B64A88"/>
    <w:p w14:paraId="5E445579" w14:textId="77777777" w:rsidR="00B64A88" w:rsidRDefault="00B64A88" w:rsidP="00B64A88"/>
    <w:p w14:paraId="7E8FDA8B" w14:textId="77777777" w:rsidR="003E4F84" w:rsidRPr="00781A94" w:rsidRDefault="007758E7" w:rsidP="003E4F84">
      <w:pPr>
        <w:rPr>
          <w:rFonts w:ascii="Bookman Old Style" w:hAnsi="Bookman Old Style"/>
          <w:bCs/>
          <w:i/>
          <w:iCs/>
          <w:sz w:val="40"/>
          <w:szCs w:val="40"/>
        </w:rPr>
      </w:pPr>
      <w:r w:rsidRPr="00781A94">
        <w:rPr>
          <w:rFonts w:ascii="Bookman Old Style" w:hAnsi="Bookman Old Style"/>
          <w:bCs/>
          <w:sz w:val="40"/>
          <w:szCs w:val="40"/>
        </w:rPr>
        <w:t xml:space="preserve">  </w:t>
      </w:r>
      <w:r w:rsidR="00D65DDD" w:rsidRPr="00781A94">
        <w:rPr>
          <w:rFonts w:ascii="Bookman Old Style" w:hAnsi="Bookman Old Style"/>
          <w:bCs/>
          <w:sz w:val="40"/>
          <w:szCs w:val="40"/>
        </w:rPr>
        <w:t xml:space="preserve"> </w:t>
      </w:r>
      <w:r w:rsidRPr="00781A94">
        <w:rPr>
          <w:rFonts w:ascii="Bookman Old Style" w:hAnsi="Bookman Old Style"/>
          <w:bCs/>
          <w:i/>
          <w:iCs/>
          <w:sz w:val="40"/>
          <w:szCs w:val="40"/>
        </w:rPr>
        <w:t>ŽUPANIJSKOG NATJECANJA</w:t>
      </w:r>
      <w:r w:rsidR="003E4F84" w:rsidRPr="00781A94">
        <w:rPr>
          <w:rFonts w:ascii="Bookman Old Style" w:hAnsi="Bookman Old Style"/>
          <w:bCs/>
          <w:i/>
          <w:iCs/>
          <w:sz w:val="40"/>
          <w:szCs w:val="40"/>
        </w:rPr>
        <w:t xml:space="preserve"> OSNOVNIH ŠKOLA          </w:t>
      </w:r>
    </w:p>
    <w:p w14:paraId="6FC013A9" w14:textId="77777777" w:rsidR="003E4F84" w:rsidRPr="00781A94" w:rsidRDefault="003E4F84" w:rsidP="003E4F84">
      <w:pPr>
        <w:rPr>
          <w:rFonts w:ascii="Bookman Old Style" w:hAnsi="Bookman Old Style"/>
          <w:bCs/>
          <w:i/>
          <w:iCs/>
          <w:sz w:val="40"/>
          <w:szCs w:val="40"/>
        </w:rPr>
      </w:pPr>
      <w:r w:rsidRPr="00781A94">
        <w:rPr>
          <w:rFonts w:ascii="Bookman Old Style" w:hAnsi="Bookman Old Style"/>
          <w:bCs/>
          <w:i/>
          <w:iCs/>
          <w:sz w:val="40"/>
          <w:szCs w:val="40"/>
        </w:rPr>
        <w:t xml:space="preserve">                   ZAGREBAČKE ŽUPANIJE</w:t>
      </w:r>
    </w:p>
    <w:p w14:paraId="36BF1C54" w14:textId="57BBF23B" w:rsidR="003E4F84" w:rsidRPr="00781A94" w:rsidRDefault="003E4F84" w:rsidP="003E4F84">
      <w:pPr>
        <w:rPr>
          <w:rFonts w:ascii="Bookman Old Style" w:hAnsi="Bookman Old Style"/>
          <w:bCs/>
          <w:i/>
          <w:iCs/>
          <w:sz w:val="40"/>
          <w:szCs w:val="40"/>
        </w:rPr>
      </w:pPr>
      <w:r w:rsidRPr="00781A94">
        <w:rPr>
          <w:rFonts w:ascii="Bookman Old Style" w:hAnsi="Bookman Old Style"/>
          <w:bCs/>
          <w:i/>
          <w:iCs/>
          <w:sz w:val="40"/>
          <w:szCs w:val="40"/>
        </w:rPr>
        <w:t xml:space="preserve">             </w:t>
      </w:r>
      <w:r w:rsidR="007555C1" w:rsidRPr="00781A94">
        <w:rPr>
          <w:rFonts w:ascii="Bookman Old Style" w:hAnsi="Bookman Old Style"/>
          <w:bCs/>
          <w:i/>
          <w:iCs/>
          <w:sz w:val="40"/>
          <w:szCs w:val="40"/>
        </w:rPr>
        <w:t xml:space="preserve">  </w:t>
      </w:r>
      <w:r w:rsidRPr="00781A94">
        <w:rPr>
          <w:rFonts w:ascii="Bookman Old Style" w:hAnsi="Bookman Old Style"/>
          <w:bCs/>
          <w:i/>
          <w:iCs/>
          <w:sz w:val="40"/>
          <w:szCs w:val="40"/>
        </w:rPr>
        <w:t xml:space="preserve"> U KOŠARCI (Ž) </w:t>
      </w:r>
      <w:r w:rsidR="00D375F4">
        <w:rPr>
          <w:rFonts w:ascii="Bookman Old Style" w:hAnsi="Bookman Old Style"/>
          <w:bCs/>
          <w:i/>
          <w:iCs/>
          <w:sz w:val="40"/>
          <w:szCs w:val="40"/>
        </w:rPr>
        <w:t>7</w:t>
      </w:r>
      <w:r w:rsidRPr="00781A94">
        <w:rPr>
          <w:rFonts w:ascii="Bookman Old Style" w:hAnsi="Bookman Old Style"/>
          <w:bCs/>
          <w:i/>
          <w:iCs/>
          <w:sz w:val="40"/>
          <w:szCs w:val="40"/>
        </w:rPr>
        <w:t>./</w:t>
      </w:r>
      <w:r w:rsidR="00D375F4">
        <w:rPr>
          <w:rFonts w:ascii="Bookman Old Style" w:hAnsi="Bookman Old Style"/>
          <w:bCs/>
          <w:i/>
          <w:iCs/>
          <w:sz w:val="40"/>
          <w:szCs w:val="40"/>
        </w:rPr>
        <w:t>8</w:t>
      </w:r>
      <w:r w:rsidRPr="00781A94">
        <w:rPr>
          <w:rFonts w:ascii="Bookman Old Style" w:hAnsi="Bookman Old Style"/>
          <w:bCs/>
          <w:i/>
          <w:iCs/>
          <w:sz w:val="40"/>
          <w:szCs w:val="40"/>
        </w:rPr>
        <w:t>. RAZRED</w:t>
      </w:r>
    </w:p>
    <w:p w14:paraId="5CAE8593" w14:textId="77777777" w:rsidR="00B64A88" w:rsidRPr="00781A94" w:rsidRDefault="00A318CC" w:rsidP="00A318CC">
      <w:pPr>
        <w:jc w:val="center"/>
        <w:rPr>
          <w:rFonts w:ascii="Bookman Old Style" w:hAnsi="Bookman Old Style"/>
          <w:bCs/>
          <w:i/>
          <w:iCs/>
          <w:sz w:val="44"/>
          <w:szCs w:val="44"/>
        </w:rPr>
      </w:pPr>
      <w:r w:rsidRPr="00781A94">
        <w:rPr>
          <w:rFonts w:ascii="Bookman Old Style" w:hAnsi="Bookman Old Style"/>
          <w:bCs/>
          <w:i/>
          <w:iCs/>
          <w:sz w:val="40"/>
          <w:szCs w:val="40"/>
        </w:rPr>
        <w:t>Osnovna škola Stjepana</w:t>
      </w:r>
      <w:r w:rsidRPr="00781A94">
        <w:rPr>
          <w:rFonts w:ascii="Bookman Old Style" w:hAnsi="Bookman Old Style"/>
          <w:bCs/>
          <w:i/>
          <w:iCs/>
          <w:sz w:val="44"/>
          <w:szCs w:val="44"/>
        </w:rPr>
        <w:t xml:space="preserve"> Basaričeka</w:t>
      </w:r>
    </w:p>
    <w:p w14:paraId="2E47480C" w14:textId="01A696DF" w:rsidR="00B64A88" w:rsidRPr="00781A94" w:rsidRDefault="00A318CC" w:rsidP="00A318CC">
      <w:pPr>
        <w:jc w:val="center"/>
        <w:rPr>
          <w:bCs/>
          <w:i/>
          <w:iCs/>
        </w:rPr>
      </w:pPr>
      <w:r w:rsidRPr="00781A94">
        <w:rPr>
          <w:rFonts w:ascii="Bookman Old Style" w:hAnsi="Bookman Old Style"/>
          <w:bCs/>
          <w:i/>
          <w:iCs/>
          <w:sz w:val="48"/>
        </w:rPr>
        <w:t>Ivanić-</w:t>
      </w:r>
      <w:r w:rsidR="005968B4" w:rsidRPr="00781A94">
        <w:rPr>
          <w:rFonts w:ascii="Bookman Old Style" w:hAnsi="Bookman Old Style"/>
          <w:bCs/>
          <w:i/>
          <w:iCs/>
          <w:sz w:val="48"/>
        </w:rPr>
        <w:t xml:space="preserve"> </w:t>
      </w:r>
      <w:r w:rsidRPr="00781A94">
        <w:rPr>
          <w:rFonts w:ascii="Bookman Old Style" w:hAnsi="Bookman Old Style"/>
          <w:bCs/>
          <w:i/>
          <w:iCs/>
          <w:sz w:val="48"/>
        </w:rPr>
        <w:t>Grad</w:t>
      </w:r>
      <w:r w:rsidR="005968B4" w:rsidRPr="00781A94">
        <w:rPr>
          <w:rFonts w:ascii="Bookman Old Style" w:hAnsi="Bookman Old Style"/>
          <w:bCs/>
          <w:i/>
          <w:iCs/>
          <w:sz w:val="48"/>
        </w:rPr>
        <w:t xml:space="preserve">, </w:t>
      </w:r>
      <w:r w:rsidR="003E1BDF">
        <w:rPr>
          <w:rFonts w:ascii="Bookman Old Style" w:hAnsi="Bookman Old Style"/>
          <w:bCs/>
          <w:i/>
          <w:iCs/>
          <w:sz w:val="48"/>
        </w:rPr>
        <w:t>27</w:t>
      </w:r>
      <w:r w:rsidR="00D375F4">
        <w:rPr>
          <w:rFonts w:ascii="Bookman Old Style" w:hAnsi="Bookman Old Style"/>
          <w:bCs/>
          <w:i/>
          <w:iCs/>
          <w:sz w:val="48"/>
        </w:rPr>
        <w:t>.3</w:t>
      </w:r>
      <w:r w:rsidR="005968B4" w:rsidRPr="00781A94">
        <w:rPr>
          <w:rFonts w:ascii="Bookman Old Style" w:hAnsi="Bookman Old Style"/>
          <w:bCs/>
          <w:i/>
          <w:iCs/>
          <w:sz w:val="48"/>
        </w:rPr>
        <w:t>.202</w:t>
      </w:r>
      <w:r w:rsidR="00781A94" w:rsidRPr="00781A94">
        <w:rPr>
          <w:rFonts w:ascii="Bookman Old Style" w:hAnsi="Bookman Old Style"/>
          <w:bCs/>
          <w:i/>
          <w:iCs/>
          <w:sz w:val="48"/>
        </w:rPr>
        <w:t>6</w:t>
      </w:r>
      <w:r w:rsidR="00D65DDD" w:rsidRPr="00781A94">
        <w:rPr>
          <w:rFonts w:ascii="Bookman Old Style" w:hAnsi="Bookman Old Style"/>
          <w:bCs/>
          <w:i/>
          <w:iCs/>
          <w:sz w:val="48"/>
        </w:rPr>
        <w:t>.</w:t>
      </w:r>
    </w:p>
    <w:p w14:paraId="7FA3C08F" w14:textId="77777777" w:rsidR="00E86159" w:rsidRPr="00781A94" w:rsidRDefault="004D53B1" w:rsidP="00781A94">
      <w:pPr>
        <w:jc w:val="right"/>
        <w:rPr>
          <w:bCs/>
        </w:rPr>
      </w:pPr>
      <w:r w:rsidRPr="00781A94">
        <w:rPr>
          <w:bCs/>
          <w:i/>
          <w:sz w:val="40"/>
          <w:szCs w:val="40"/>
        </w:rPr>
        <w:lastRenderedPageBreak/>
        <w:t xml:space="preserve">Provoditelj natjecanja:  </w:t>
      </w:r>
      <w:r w:rsidR="007D5996" w:rsidRPr="00781A94">
        <w:rPr>
          <w:bCs/>
          <w:sz w:val="24"/>
          <w:szCs w:val="24"/>
        </w:rPr>
        <w:object w:dxaOrig="17713" w:dyaOrig="17713" w14:anchorId="148B39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.4pt;height:54pt" o:ole="">
            <v:imagedata r:id="rId8" o:title=""/>
          </v:shape>
          <o:OLEObject Type="Embed" ProgID="MSPhotoEd.3" ShapeID="_x0000_i1025" DrawAspect="Content" ObjectID="_1836136942" r:id="rId9"/>
        </w:object>
      </w:r>
      <w:r w:rsidRPr="00781A94">
        <w:rPr>
          <w:bCs/>
          <w:i/>
          <w:sz w:val="28"/>
          <w:szCs w:val="28"/>
        </w:rPr>
        <w:t xml:space="preserve">ŽUPANIJSKI ŠKOLSKI SPORTSKI SAVEZ </w:t>
      </w:r>
    </w:p>
    <w:p w14:paraId="481F23BC" w14:textId="575C4ABD" w:rsidR="004D53B1" w:rsidRPr="00781A94" w:rsidRDefault="00781A94" w:rsidP="004560B5">
      <w:pPr>
        <w:spacing w:line="100" w:lineRule="atLeast"/>
        <w:ind w:left="4956"/>
        <w:rPr>
          <w:bCs/>
          <w:i/>
          <w:sz w:val="40"/>
          <w:szCs w:val="40"/>
        </w:rPr>
      </w:pPr>
      <w:r>
        <w:rPr>
          <w:bCs/>
          <w:i/>
          <w:sz w:val="28"/>
          <w:szCs w:val="28"/>
        </w:rPr>
        <w:t xml:space="preserve">                    </w:t>
      </w:r>
      <w:r w:rsidR="004D53B1" w:rsidRPr="00781A94">
        <w:rPr>
          <w:bCs/>
          <w:i/>
          <w:sz w:val="28"/>
          <w:szCs w:val="28"/>
        </w:rPr>
        <w:t xml:space="preserve">ZAGREBAČKE ŽUPANIJE                                                                    </w:t>
      </w:r>
    </w:p>
    <w:p w14:paraId="6DAAD1D0" w14:textId="77777777" w:rsidR="004D53B1" w:rsidRPr="00781A94" w:rsidRDefault="004D53B1" w:rsidP="004D53B1">
      <w:pPr>
        <w:spacing w:line="100" w:lineRule="atLeast"/>
        <w:rPr>
          <w:bCs/>
        </w:rPr>
      </w:pPr>
    </w:p>
    <w:p w14:paraId="4D4015B1" w14:textId="77777777" w:rsidR="00B64A88" w:rsidRPr="00781A94" w:rsidRDefault="00B64A88" w:rsidP="004D53B1">
      <w:pPr>
        <w:spacing w:line="100" w:lineRule="atLeast"/>
        <w:rPr>
          <w:bCs/>
        </w:rPr>
      </w:pPr>
    </w:p>
    <w:p w14:paraId="2E8D0E54" w14:textId="77777777" w:rsidR="00B64A88" w:rsidRPr="00781A94" w:rsidRDefault="00B64A88" w:rsidP="00781A94">
      <w:pPr>
        <w:spacing w:line="100" w:lineRule="atLeast"/>
        <w:jc w:val="right"/>
        <w:rPr>
          <w:rFonts w:cs="Calibri"/>
          <w:bCs/>
          <w:i/>
          <w:sz w:val="28"/>
          <w:szCs w:val="28"/>
        </w:rPr>
      </w:pPr>
      <w:r w:rsidRPr="00781A94">
        <w:rPr>
          <w:bCs/>
          <w:i/>
          <w:sz w:val="40"/>
          <w:szCs w:val="40"/>
        </w:rPr>
        <w:t>Škola domaćin</w:t>
      </w:r>
      <w:r w:rsidRPr="00781A94">
        <w:rPr>
          <w:bCs/>
          <w:i/>
          <w:sz w:val="48"/>
          <w:szCs w:val="48"/>
        </w:rPr>
        <w:t>:</w:t>
      </w:r>
      <w:r w:rsidRPr="00781A94">
        <w:rPr>
          <w:bCs/>
          <w:i/>
          <w:noProof/>
          <w:sz w:val="40"/>
          <w:szCs w:val="40"/>
        </w:rPr>
        <w:drawing>
          <wp:inline distT="0" distB="0" distL="0" distR="0" wp14:anchorId="3C1E5EC1" wp14:editId="7425DAF1">
            <wp:extent cx="504825" cy="333375"/>
            <wp:effectExtent l="19050" t="0" r="9525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81A94">
        <w:rPr>
          <w:rFonts w:cs="Calibri"/>
          <w:bCs/>
          <w:i/>
          <w:sz w:val="28"/>
          <w:szCs w:val="28"/>
        </w:rPr>
        <w:t>OŠ STJEPANA BASARIČEKA, IVANIĆ-GRAD</w:t>
      </w:r>
    </w:p>
    <w:p w14:paraId="746B7CFC" w14:textId="77777777" w:rsidR="00B64A88" w:rsidRDefault="00B64A88" w:rsidP="00B64A88">
      <w:pPr>
        <w:spacing w:line="100" w:lineRule="atLeast"/>
        <w:jc w:val="right"/>
        <w:rPr>
          <w:i/>
          <w:sz w:val="32"/>
          <w:szCs w:val="32"/>
        </w:rPr>
      </w:pPr>
    </w:p>
    <w:p w14:paraId="5AA6D2E5" w14:textId="77777777" w:rsidR="00B64A88" w:rsidRDefault="00B64A88" w:rsidP="00B64A88">
      <w:pPr>
        <w:spacing w:line="100" w:lineRule="atLeast"/>
        <w:jc w:val="right"/>
        <w:rPr>
          <w:i/>
          <w:sz w:val="32"/>
          <w:szCs w:val="32"/>
        </w:rPr>
      </w:pPr>
    </w:p>
    <w:p w14:paraId="4CF58511" w14:textId="77777777" w:rsidR="00B64A88" w:rsidRDefault="00B64A88" w:rsidP="00B64A88">
      <w:pPr>
        <w:spacing w:line="100" w:lineRule="atLeast"/>
        <w:jc w:val="right"/>
        <w:rPr>
          <w:i/>
          <w:sz w:val="32"/>
          <w:szCs w:val="32"/>
        </w:rPr>
      </w:pPr>
    </w:p>
    <w:p w14:paraId="01FEA9E8" w14:textId="77777777" w:rsidR="00B64A88" w:rsidRDefault="00B64A88" w:rsidP="00B64A88">
      <w:pPr>
        <w:spacing w:line="100" w:lineRule="atLeast"/>
        <w:jc w:val="right"/>
        <w:rPr>
          <w:i/>
          <w:sz w:val="32"/>
          <w:szCs w:val="32"/>
        </w:rPr>
      </w:pPr>
    </w:p>
    <w:p w14:paraId="0904340A" w14:textId="77777777" w:rsidR="00781A94" w:rsidRDefault="00781A94" w:rsidP="00B64A88">
      <w:pPr>
        <w:spacing w:line="100" w:lineRule="atLeast"/>
        <w:rPr>
          <w:bCs/>
          <w:i/>
          <w:sz w:val="40"/>
          <w:szCs w:val="40"/>
        </w:rPr>
        <w:sectPr w:rsidR="00781A94" w:rsidSect="00C22DF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720" w:right="720" w:bottom="720" w:left="720" w:header="708" w:footer="708" w:gutter="0"/>
          <w:pgBorders w:offsetFrom="page">
            <w:top w:val="single" w:sz="4" w:space="24" w:color="E36C0A" w:themeColor="accent6" w:themeShade="BF"/>
            <w:left w:val="single" w:sz="4" w:space="24" w:color="E36C0A" w:themeColor="accent6" w:themeShade="BF"/>
            <w:bottom w:val="single" w:sz="4" w:space="24" w:color="E36C0A" w:themeColor="accent6" w:themeShade="BF"/>
            <w:right w:val="single" w:sz="4" w:space="24" w:color="E36C0A" w:themeColor="accent6" w:themeShade="BF"/>
          </w:pgBorders>
          <w:cols w:space="708"/>
          <w:titlePg/>
          <w:docGrid w:linePitch="360"/>
        </w:sectPr>
      </w:pPr>
    </w:p>
    <w:p w14:paraId="21C8DCC2" w14:textId="77777777" w:rsidR="00B64A88" w:rsidRPr="00781A94" w:rsidRDefault="00B64A88" w:rsidP="00B64A88">
      <w:pPr>
        <w:spacing w:line="100" w:lineRule="atLeast"/>
        <w:rPr>
          <w:bCs/>
          <w:i/>
          <w:sz w:val="40"/>
          <w:szCs w:val="40"/>
        </w:rPr>
      </w:pPr>
      <w:r w:rsidRPr="00781A94">
        <w:rPr>
          <w:bCs/>
          <w:i/>
          <w:sz w:val="40"/>
          <w:szCs w:val="40"/>
        </w:rPr>
        <w:t>Organizacijsko povjerenstvo:</w:t>
      </w:r>
    </w:p>
    <w:p w14:paraId="31C9D027" w14:textId="77777777" w:rsidR="00B64A88" w:rsidRPr="00781A94" w:rsidRDefault="00B64A88" w:rsidP="00781A94">
      <w:pPr>
        <w:pStyle w:val="Odlomakpopisa"/>
        <w:numPr>
          <w:ilvl w:val="0"/>
          <w:numId w:val="9"/>
        </w:numPr>
        <w:spacing w:after="0" w:line="100" w:lineRule="atLeast"/>
        <w:rPr>
          <w:rFonts w:ascii="Times New Roman" w:hAnsi="Times New Roman"/>
          <w:bCs/>
          <w:i/>
          <w:sz w:val="28"/>
          <w:szCs w:val="28"/>
        </w:rPr>
      </w:pPr>
      <w:r w:rsidRPr="00781A94">
        <w:rPr>
          <w:rFonts w:ascii="Times New Roman" w:hAnsi="Times New Roman"/>
          <w:bCs/>
          <w:i/>
          <w:sz w:val="28"/>
          <w:szCs w:val="28"/>
        </w:rPr>
        <w:t xml:space="preserve">Vlatka </w:t>
      </w:r>
      <w:proofErr w:type="spellStart"/>
      <w:r w:rsidRPr="00781A94">
        <w:rPr>
          <w:rFonts w:ascii="Times New Roman" w:hAnsi="Times New Roman"/>
          <w:bCs/>
          <w:i/>
          <w:sz w:val="28"/>
          <w:szCs w:val="28"/>
        </w:rPr>
        <w:t>Koletić</w:t>
      </w:r>
      <w:proofErr w:type="spellEnd"/>
    </w:p>
    <w:p w14:paraId="26433233" w14:textId="194D1D04" w:rsidR="00B64A88" w:rsidRPr="00781A94" w:rsidRDefault="003C6314" w:rsidP="00781A94">
      <w:pPr>
        <w:pStyle w:val="Odlomakpopisa"/>
        <w:numPr>
          <w:ilvl w:val="0"/>
          <w:numId w:val="9"/>
        </w:numPr>
        <w:spacing w:after="0" w:line="100" w:lineRule="atLeast"/>
        <w:rPr>
          <w:rFonts w:ascii="Times New Roman" w:hAnsi="Times New Roman"/>
          <w:bCs/>
          <w:i/>
          <w:sz w:val="28"/>
          <w:szCs w:val="28"/>
        </w:rPr>
      </w:pPr>
      <w:r w:rsidRPr="00781A94">
        <w:rPr>
          <w:rFonts w:ascii="Times New Roman" w:hAnsi="Times New Roman"/>
          <w:bCs/>
          <w:i/>
          <w:sz w:val="28"/>
          <w:szCs w:val="28"/>
        </w:rPr>
        <w:t xml:space="preserve">Tajana Damjanović </w:t>
      </w:r>
      <w:proofErr w:type="spellStart"/>
      <w:r w:rsidRPr="00781A94">
        <w:rPr>
          <w:rFonts w:ascii="Times New Roman" w:hAnsi="Times New Roman"/>
          <w:bCs/>
          <w:i/>
          <w:sz w:val="28"/>
          <w:szCs w:val="28"/>
        </w:rPr>
        <w:t>Piščak</w:t>
      </w:r>
      <w:proofErr w:type="spellEnd"/>
    </w:p>
    <w:p w14:paraId="7AE993AF" w14:textId="77777777" w:rsidR="004D53B1" w:rsidRPr="00781A94" w:rsidRDefault="004D53B1" w:rsidP="00781A94">
      <w:pPr>
        <w:pStyle w:val="Odlomakpopisa"/>
        <w:numPr>
          <w:ilvl w:val="0"/>
          <w:numId w:val="9"/>
        </w:numPr>
        <w:spacing w:after="0" w:line="100" w:lineRule="atLeast"/>
        <w:rPr>
          <w:rFonts w:ascii="Times New Roman" w:hAnsi="Times New Roman"/>
          <w:bCs/>
          <w:i/>
          <w:sz w:val="28"/>
          <w:szCs w:val="28"/>
        </w:rPr>
      </w:pPr>
      <w:r w:rsidRPr="00781A94">
        <w:rPr>
          <w:rFonts w:ascii="Times New Roman" w:hAnsi="Times New Roman"/>
          <w:bCs/>
          <w:i/>
          <w:sz w:val="28"/>
          <w:szCs w:val="28"/>
        </w:rPr>
        <w:t xml:space="preserve">Vesna </w:t>
      </w:r>
      <w:proofErr w:type="spellStart"/>
      <w:r w:rsidRPr="00781A94">
        <w:rPr>
          <w:rFonts w:ascii="Times New Roman" w:hAnsi="Times New Roman"/>
          <w:bCs/>
          <w:i/>
          <w:sz w:val="28"/>
          <w:szCs w:val="28"/>
        </w:rPr>
        <w:t>Seletković</w:t>
      </w:r>
      <w:proofErr w:type="spellEnd"/>
    </w:p>
    <w:p w14:paraId="68CEFB01" w14:textId="3FDBF737" w:rsidR="00FD22FC" w:rsidRPr="00781A94" w:rsidRDefault="00FD22FC" w:rsidP="00781A94">
      <w:pPr>
        <w:pStyle w:val="Odlomakpopisa"/>
        <w:numPr>
          <w:ilvl w:val="0"/>
          <w:numId w:val="9"/>
        </w:numPr>
        <w:spacing w:after="0" w:line="100" w:lineRule="atLeast"/>
        <w:rPr>
          <w:rFonts w:ascii="Times New Roman" w:hAnsi="Times New Roman"/>
          <w:bCs/>
          <w:i/>
          <w:sz w:val="28"/>
          <w:szCs w:val="28"/>
        </w:rPr>
      </w:pPr>
      <w:r w:rsidRPr="00781A94">
        <w:rPr>
          <w:rFonts w:ascii="Times New Roman" w:hAnsi="Times New Roman"/>
          <w:bCs/>
          <w:i/>
          <w:sz w:val="28"/>
          <w:szCs w:val="28"/>
        </w:rPr>
        <w:t xml:space="preserve">Tanja </w:t>
      </w:r>
      <w:proofErr w:type="spellStart"/>
      <w:r w:rsidRPr="00781A94">
        <w:rPr>
          <w:rFonts w:ascii="Times New Roman" w:hAnsi="Times New Roman"/>
          <w:bCs/>
          <w:i/>
          <w:sz w:val="28"/>
          <w:szCs w:val="28"/>
        </w:rPr>
        <w:t>Bešenić</w:t>
      </w:r>
      <w:proofErr w:type="spellEnd"/>
      <w:r w:rsidRPr="00781A94">
        <w:rPr>
          <w:rFonts w:ascii="Times New Roman" w:hAnsi="Times New Roman"/>
          <w:bCs/>
          <w:i/>
          <w:sz w:val="28"/>
          <w:szCs w:val="28"/>
        </w:rPr>
        <w:t>- Bačić</w:t>
      </w:r>
    </w:p>
    <w:p w14:paraId="74A7D60A" w14:textId="4E09110D" w:rsidR="003C6314" w:rsidRPr="00781A94" w:rsidRDefault="003C6314" w:rsidP="00781A94">
      <w:pPr>
        <w:pStyle w:val="Odlomakpopisa"/>
        <w:numPr>
          <w:ilvl w:val="0"/>
          <w:numId w:val="9"/>
        </w:numPr>
        <w:spacing w:after="0" w:line="100" w:lineRule="atLeast"/>
        <w:rPr>
          <w:rFonts w:ascii="Times New Roman" w:hAnsi="Times New Roman"/>
          <w:bCs/>
          <w:i/>
          <w:sz w:val="28"/>
          <w:szCs w:val="28"/>
        </w:rPr>
      </w:pPr>
      <w:r w:rsidRPr="00781A94">
        <w:rPr>
          <w:rFonts w:ascii="Times New Roman" w:hAnsi="Times New Roman"/>
          <w:bCs/>
          <w:i/>
          <w:sz w:val="28"/>
          <w:szCs w:val="28"/>
        </w:rPr>
        <w:t>Kristina Rajković</w:t>
      </w:r>
    </w:p>
    <w:p w14:paraId="67803D49" w14:textId="3E5EE092" w:rsidR="00B64A88" w:rsidRDefault="00B64A88" w:rsidP="00B64A88">
      <w:pPr>
        <w:pStyle w:val="Odlomakpopisa"/>
        <w:spacing w:after="0" w:line="100" w:lineRule="atLeast"/>
        <w:rPr>
          <w:rFonts w:ascii="Times New Roman" w:hAnsi="Times New Roman"/>
          <w:b/>
          <w:i/>
          <w:sz w:val="28"/>
          <w:szCs w:val="28"/>
        </w:rPr>
      </w:pPr>
    </w:p>
    <w:p w14:paraId="58DA0AC4" w14:textId="77777777" w:rsidR="003C6314" w:rsidRPr="003E4F84" w:rsidRDefault="003C6314" w:rsidP="00B64A88">
      <w:pPr>
        <w:pStyle w:val="Odlomakpopisa"/>
        <w:spacing w:after="0" w:line="100" w:lineRule="atLeast"/>
        <w:rPr>
          <w:rFonts w:ascii="Times New Roman" w:hAnsi="Times New Roman"/>
          <w:b/>
          <w:i/>
          <w:sz w:val="28"/>
          <w:szCs w:val="28"/>
        </w:rPr>
      </w:pPr>
    </w:p>
    <w:p w14:paraId="3DBC1740" w14:textId="77777777" w:rsidR="00B64A88" w:rsidRPr="003E4F84" w:rsidRDefault="00B64A88" w:rsidP="00B64A88">
      <w:pPr>
        <w:spacing w:line="100" w:lineRule="atLeast"/>
        <w:rPr>
          <w:b/>
          <w:i/>
          <w:sz w:val="28"/>
          <w:szCs w:val="28"/>
        </w:rPr>
      </w:pPr>
    </w:p>
    <w:p w14:paraId="73D4C425" w14:textId="77777777" w:rsidR="00B64A88" w:rsidRPr="003E4F84" w:rsidRDefault="00B64A88" w:rsidP="00B64A88">
      <w:pPr>
        <w:spacing w:line="100" w:lineRule="atLeast"/>
        <w:rPr>
          <w:b/>
          <w:i/>
          <w:sz w:val="28"/>
          <w:szCs w:val="28"/>
        </w:rPr>
      </w:pPr>
    </w:p>
    <w:p w14:paraId="4475ADBC" w14:textId="77777777" w:rsidR="00B64A88" w:rsidRPr="00781A94" w:rsidRDefault="00B64A88" w:rsidP="00B64A88">
      <w:pPr>
        <w:spacing w:line="100" w:lineRule="atLeast"/>
        <w:rPr>
          <w:bCs/>
          <w:i/>
          <w:sz w:val="40"/>
          <w:szCs w:val="40"/>
        </w:rPr>
      </w:pPr>
      <w:r w:rsidRPr="00781A94">
        <w:rPr>
          <w:bCs/>
          <w:i/>
          <w:sz w:val="40"/>
          <w:szCs w:val="40"/>
        </w:rPr>
        <w:t>Natjecateljsko povjerenstvo:</w:t>
      </w:r>
    </w:p>
    <w:p w14:paraId="738DD5F4" w14:textId="402C1A30" w:rsidR="00B64A88" w:rsidRPr="002B7CAE" w:rsidRDefault="00A96B1B" w:rsidP="00781A94">
      <w:pPr>
        <w:pStyle w:val="Odlomakpopisa"/>
        <w:numPr>
          <w:ilvl w:val="0"/>
          <w:numId w:val="8"/>
        </w:numPr>
        <w:spacing w:after="0" w:line="100" w:lineRule="atLeast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Josip </w:t>
      </w:r>
      <w:proofErr w:type="spellStart"/>
      <w:r>
        <w:rPr>
          <w:i/>
          <w:iCs/>
          <w:sz w:val="28"/>
          <w:szCs w:val="28"/>
        </w:rPr>
        <w:t>Piličić</w:t>
      </w:r>
      <w:proofErr w:type="spellEnd"/>
    </w:p>
    <w:p w14:paraId="03AB736A" w14:textId="109047F3" w:rsidR="00781A94" w:rsidRPr="002B7CAE" w:rsidRDefault="00781A94" w:rsidP="00781A94">
      <w:pPr>
        <w:pStyle w:val="Odlomakpopisa"/>
        <w:numPr>
          <w:ilvl w:val="0"/>
          <w:numId w:val="8"/>
        </w:numPr>
        <w:spacing w:after="0" w:line="100" w:lineRule="atLeast"/>
        <w:rPr>
          <w:i/>
          <w:iCs/>
          <w:sz w:val="28"/>
          <w:szCs w:val="28"/>
        </w:rPr>
      </w:pPr>
      <w:r w:rsidRPr="002B7CAE">
        <w:rPr>
          <w:i/>
          <w:iCs/>
          <w:sz w:val="28"/>
          <w:szCs w:val="28"/>
        </w:rPr>
        <w:t xml:space="preserve">Tajana Damjanović </w:t>
      </w:r>
      <w:proofErr w:type="spellStart"/>
      <w:r w:rsidRPr="002B7CAE">
        <w:rPr>
          <w:i/>
          <w:iCs/>
          <w:sz w:val="28"/>
          <w:szCs w:val="28"/>
        </w:rPr>
        <w:t>Piščak</w:t>
      </w:r>
      <w:proofErr w:type="spellEnd"/>
    </w:p>
    <w:p w14:paraId="44724C40" w14:textId="09F85422" w:rsidR="00781A94" w:rsidRPr="002B7CAE" w:rsidRDefault="003E1BDF" w:rsidP="00781A94">
      <w:pPr>
        <w:pStyle w:val="Odlomakpopisa"/>
        <w:numPr>
          <w:ilvl w:val="0"/>
          <w:numId w:val="8"/>
        </w:numPr>
        <w:spacing w:after="0" w:line="100" w:lineRule="atLeast"/>
        <w:rPr>
          <w:rFonts w:ascii="Times New Roman" w:hAnsi="Times New Roman"/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Ninoslav Čop</w:t>
      </w:r>
    </w:p>
    <w:p w14:paraId="014D2619" w14:textId="77777777" w:rsidR="00781A94" w:rsidRDefault="00781A94" w:rsidP="00B64A88">
      <w:pPr>
        <w:pStyle w:val="Odlomakpopisa"/>
        <w:spacing w:after="0" w:line="100" w:lineRule="atLeast"/>
        <w:rPr>
          <w:rFonts w:ascii="Times New Roman" w:hAnsi="Times New Roman"/>
          <w:i/>
          <w:sz w:val="28"/>
          <w:szCs w:val="28"/>
        </w:rPr>
        <w:sectPr w:rsidR="00781A94" w:rsidSect="00C22DF9">
          <w:type w:val="continuous"/>
          <w:pgSz w:w="11906" w:h="16838"/>
          <w:pgMar w:top="720" w:right="720" w:bottom="720" w:left="720" w:header="708" w:footer="708" w:gutter="0"/>
          <w:pgBorders w:offsetFrom="page">
            <w:top w:val="single" w:sz="4" w:space="24" w:color="E36C0A" w:themeColor="accent6" w:themeShade="BF"/>
            <w:left w:val="single" w:sz="4" w:space="24" w:color="E36C0A" w:themeColor="accent6" w:themeShade="BF"/>
            <w:bottom w:val="single" w:sz="4" w:space="24" w:color="E36C0A" w:themeColor="accent6" w:themeShade="BF"/>
            <w:right w:val="single" w:sz="4" w:space="24" w:color="E36C0A" w:themeColor="accent6" w:themeShade="BF"/>
          </w:pgBorders>
          <w:cols w:num="2" w:space="708"/>
          <w:titlePg/>
          <w:docGrid w:linePitch="360"/>
        </w:sectPr>
      </w:pPr>
    </w:p>
    <w:p w14:paraId="5CBE37CA" w14:textId="086F3354" w:rsidR="00E45CC8" w:rsidRDefault="00E45CC8" w:rsidP="00B64A88">
      <w:pPr>
        <w:pStyle w:val="Odlomakpopisa"/>
        <w:spacing w:after="0" w:line="100" w:lineRule="atLeast"/>
        <w:rPr>
          <w:rFonts w:ascii="Times New Roman" w:hAnsi="Times New Roman"/>
          <w:i/>
          <w:sz w:val="28"/>
          <w:szCs w:val="28"/>
        </w:rPr>
      </w:pPr>
    </w:p>
    <w:p w14:paraId="066F4335" w14:textId="77777777" w:rsidR="00781A94" w:rsidRDefault="00781A94" w:rsidP="00B64A88">
      <w:pPr>
        <w:pStyle w:val="Odlomakpopisa"/>
        <w:spacing w:after="0" w:line="100" w:lineRule="atLeast"/>
        <w:rPr>
          <w:rFonts w:ascii="Times New Roman" w:hAnsi="Times New Roman"/>
          <w:i/>
          <w:sz w:val="28"/>
          <w:szCs w:val="28"/>
        </w:rPr>
      </w:pPr>
    </w:p>
    <w:p w14:paraId="2ED63D7F" w14:textId="77777777" w:rsidR="00781A94" w:rsidRDefault="00781A94" w:rsidP="00B64A88">
      <w:pPr>
        <w:pStyle w:val="Odlomakpopisa"/>
        <w:spacing w:after="0" w:line="100" w:lineRule="atLeast"/>
        <w:rPr>
          <w:rFonts w:ascii="Times New Roman" w:hAnsi="Times New Roman"/>
          <w:i/>
          <w:sz w:val="28"/>
          <w:szCs w:val="28"/>
        </w:rPr>
      </w:pPr>
    </w:p>
    <w:p w14:paraId="2571AA3C" w14:textId="77777777" w:rsidR="00781A94" w:rsidRDefault="00781A94" w:rsidP="00B64A88">
      <w:pPr>
        <w:pStyle w:val="Odlomakpopisa"/>
        <w:spacing w:after="0" w:line="100" w:lineRule="atLeast"/>
        <w:rPr>
          <w:rFonts w:ascii="Times New Roman" w:hAnsi="Times New Roman"/>
          <w:i/>
          <w:sz w:val="28"/>
          <w:szCs w:val="28"/>
        </w:rPr>
      </w:pPr>
    </w:p>
    <w:p w14:paraId="557162E3" w14:textId="77777777" w:rsidR="00781A94" w:rsidRDefault="00781A94" w:rsidP="00B64A88">
      <w:pPr>
        <w:pStyle w:val="Odlomakpopisa"/>
        <w:spacing w:after="0" w:line="100" w:lineRule="atLeast"/>
        <w:rPr>
          <w:rFonts w:ascii="Times New Roman" w:hAnsi="Times New Roman"/>
          <w:i/>
          <w:sz w:val="28"/>
          <w:szCs w:val="28"/>
        </w:rPr>
      </w:pPr>
    </w:p>
    <w:p w14:paraId="5C083C43" w14:textId="77777777" w:rsidR="00781A94" w:rsidRDefault="00781A94" w:rsidP="00B64A88">
      <w:pPr>
        <w:pStyle w:val="Odlomakpopisa"/>
        <w:spacing w:after="0" w:line="100" w:lineRule="atLeast"/>
        <w:rPr>
          <w:rFonts w:ascii="Times New Roman" w:hAnsi="Times New Roman"/>
          <w:i/>
          <w:sz w:val="28"/>
          <w:szCs w:val="28"/>
        </w:rPr>
      </w:pPr>
    </w:p>
    <w:p w14:paraId="7717C9FF" w14:textId="768F7C3E" w:rsidR="00E45CC8" w:rsidRDefault="00E45CC8" w:rsidP="00E45CC8">
      <w:pPr>
        <w:pStyle w:val="Odlomakpopisa"/>
        <w:spacing w:after="0" w:line="100" w:lineRule="atLeast"/>
        <w:rPr>
          <w:rFonts w:ascii="Times New Roman" w:hAnsi="Times New Roman"/>
          <w:i/>
          <w:sz w:val="40"/>
          <w:szCs w:val="40"/>
        </w:rPr>
      </w:pPr>
      <w:r w:rsidRPr="00A65AD6">
        <w:rPr>
          <w:rFonts w:ascii="Times New Roman" w:hAnsi="Times New Roman"/>
          <w:i/>
          <w:sz w:val="40"/>
          <w:szCs w:val="40"/>
        </w:rPr>
        <w:t xml:space="preserve">Suci: </w:t>
      </w:r>
    </w:p>
    <w:p w14:paraId="4960DB87" w14:textId="6A624A23" w:rsidR="00A96B1B" w:rsidRPr="00A96B1B" w:rsidRDefault="00A96B1B" w:rsidP="00A96B1B">
      <w:pPr>
        <w:pStyle w:val="Odlomakpopisa"/>
        <w:numPr>
          <w:ilvl w:val="0"/>
          <w:numId w:val="18"/>
        </w:numPr>
        <w:spacing w:after="0" w:line="100" w:lineRule="atLeast"/>
        <w:rPr>
          <w:rFonts w:ascii="Times New Roman" w:hAnsi="Times New Roman"/>
          <w:i/>
          <w:sz w:val="28"/>
          <w:szCs w:val="28"/>
        </w:rPr>
      </w:pPr>
      <w:r w:rsidRPr="00A96B1B">
        <w:rPr>
          <w:rFonts w:ascii="Times New Roman" w:hAnsi="Times New Roman"/>
          <w:i/>
          <w:sz w:val="28"/>
          <w:szCs w:val="28"/>
        </w:rPr>
        <w:t xml:space="preserve">Antun </w:t>
      </w:r>
      <w:proofErr w:type="spellStart"/>
      <w:r w:rsidRPr="00A96B1B">
        <w:rPr>
          <w:rFonts w:ascii="Times New Roman" w:hAnsi="Times New Roman"/>
          <w:i/>
          <w:sz w:val="28"/>
          <w:szCs w:val="28"/>
        </w:rPr>
        <w:t>Karamatić</w:t>
      </w:r>
      <w:proofErr w:type="spellEnd"/>
    </w:p>
    <w:p w14:paraId="73570E9A" w14:textId="3F5A62BA" w:rsidR="00A96B1B" w:rsidRPr="00A96B1B" w:rsidRDefault="00A96B1B" w:rsidP="00A96B1B">
      <w:pPr>
        <w:pStyle w:val="Odlomakpopisa"/>
        <w:numPr>
          <w:ilvl w:val="0"/>
          <w:numId w:val="18"/>
        </w:numPr>
        <w:spacing w:after="0" w:line="100" w:lineRule="atLeast"/>
        <w:rPr>
          <w:rFonts w:ascii="Times New Roman" w:hAnsi="Times New Roman"/>
          <w:i/>
          <w:sz w:val="28"/>
          <w:szCs w:val="28"/>
        </w:rPr>
      </w:pPr>
      <w:r w:rsidRPr="00A96B1B">
        <w:rPr>
          <w:rFonts w:ascii="Times New Roman" w:hAnsi="Times New Roman"/>
          <w:i/>
          <w:sz w:val="28"/>
          <w:szCs w:val="28"/>
        </w:rPr>
        <w:t xml:space="preserve">Toni </w:t>
      </w:r>
      <w:proofErr w:type="spellStart"/>
      <w:r w:rsidRPr="00A96B1B">
        <w:rPr>
          <w:rFonts w:ascii="Times New Roman" w:hAnsi="Times New Roman"/>
          <w:i/>
          <w:sz w:val="28"/>
          <w:szCs w:val="28"/>
        </w:rPr>
        <w:t>Karamatić</w:t>
      </w:r>
      <w:proofErr w:type="spellEnd"/>
    </w:p>
    <w:p w14:paraId="2CF92E0A" w14:textId="0E422619" w:rsidR="00AB5ED7" w:rsidRPr="002B7CAE" w:rsidRDefault="00B64A88" w:rsidP="002B7CAE">
      <w:pPr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br w:type="page"/>
      </w:r>
    </w:p>
    <w:p w14:paraId="06DEEEEF" w14:textId="250E344D" w:rsidR="00B64A88" w:rsidRPr="005D1D85" w:rsidRDefault="00B64A88" w:rsidP="00781A94">
      <w:pPr>
        <w:jc w:val="center"/>
        <w:rPr>
          <w:rFonts w:ascii="Baskerville Old Face" w:hAnsi="Baskerville Old Face"/>
          <w:b/>
          <w:color w:val="000000" w:themeColor="text1"/>
          <w:sz w:val="48"/>
          <w:szCs w:val="48"/>
          <w:u w:val="single"/>
        </w:rPr>
      </w:pPr>
      <w:r w:rsidRPr="005D1D85">
        <w:rPr>
          <w:rFonts w:ascii="Baskerville Old Face" w:hAnsi="Baskerville Old Face"/>
          <w:b/>
          <w:color w:val="000000" w:themeColor="text1"/>
          <w:sz w:val="48"/>
          <w:szCs w:val="48"/>
          <w:u w:val="single"/>
        </w:rPr>
        <w:lastRenderedPageBreak/>
        <w:t>SUDIONICI:</w:t>
      </w:r>
    </w:p>
    <w:tbl>
      <w:tblPr>
        <w:tblpPr w:leftFromText="180" w:rightFromText="180" w:bottomFromText="160" w:vertAnchor="page" w:horzAnchor="margin" w:tblpXSpec="center" w:tblpY="2124"/>
        <w:tblW w:w="811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382"/>
        <w:gridCol w:w="2734"/>
      </w:tblGrid>
      <w:tr w:rsidR="002B7CAE" w:rsidRPr="00D532BB" w14:paraId="1358F4D7" w14:textId="77777777" w:rsidTr="002B7CAE">
        <w:trPr>
          <w:trHeight w:val="884"/>
        </w:trPr>
        <w:tc>
          <w:tcPr>
            <w:tcW w:w="5382" w:type="dxa"/>
            <w:noWrap/>
            <w:vAlign w:val="center"/>
          </w:tcPr>
          <w:p w14:paraId="3103C743" w14:textId="4E58EF31" w:rsidR="002B7CAE" w:rsidRPr="00781A94" w:rsidRDefault="003E1BDF" w:rsidP="002B7CAE">
            <w:pPr>
              <w:pStyle w:val="Odlomakpopisa"/>
              <w:numPr>
                <w:ilvl w:val="0"/>
                <w:numId w:val="10"/>
              </w:numPr>
              <w:rPr>
                <w:sz w:val="28"/>
                <w:szCs w:val="28"/>
              </w:rPr>
            </w:pPr>
            <w:r w:rsidRPr="00FF2C7B">
              <w:rPr>
                <w:rFonts w:ascii="Arial" w:hAnsi="Arial" w:cs="Arial"/>
                <w:color w:val="000000"/>
                <w:sz w:val="24"/>
                <w:szCs w:val="24"/>
              </w:rPr>
              <w:t>OŠ Vukovina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, Vukovina</w:t>
            </w:r>
          </w:p>
        </w:tc>
        <w:tc>
          <w:tcPr>
            <w:tcW w:w="2734" w:type="dxa"/>
            <w:noWrap/>
            <w:vAlign w:val="center"/>
          </w:tcPr>
          <w:p w14:paraId="79001600" w14:textId="626DB834" w:rsidR="002B7CAE" w:rsidRPr="00436216" w:rsidRDefault="002B7CAE" w:rsidP="002B7CAE">
            <w:pPr>
              <w:rPr>
                <w:b/>
                <w:bCs/>
                <w:sz w:val="28"/>
                <w:szCs w:val="28"/>
              </w:rPr>
            </w:pPr>
            <w:r w:rsidRPr="00436216">
              <w:rPr>
                <w:b/>
                <w:bCs/>
                <w:sz w:val="28"/>
                <w:szCs w:val="28"/>
              </w:rPr>
              <w:t xml:space="preserve">ŠSD </w:t>
            </w:r>
            <w:proofErr w:type="spellStart"/>
            <w:r w:rsidR="003E1BDF">
              <w:rPr>
                <w:b/>
                <w:bCs/>
                <w:sz w:val="28"/>
                <w:szCs w:val="28"/>
              </w:rPr>
              <w:t>Vučko</w:t>
            </w:r>
            <w:proofErr w:type="spellEnd"/>
          </w:p>
        </w:tc>
      </w:tr>
      <w:tr w:rsidR="002B7CAE" w:rsidRPr="00D532BB" w14:paraId="72A87D0C" w14:textId="77777777" w:rsidTr="002B7CAE">
        <w:trPr>
          <w:trHeight w:val="884"/>
        </w:trPr>
        <w:tc>
          <w:tcPr>
            <w:tcW w:w="5382" w:type="dxa"/>
            <w:noWrap/>
            <w:vAlign w:val="center"/>
            <w:hideMark/>
          </w:tcPr>
          <w:p w14:paraId="56B592E1" w14:textId="4E5E79A9" w:rsidR="002B7CAE" w:rsidRPr="00781A94" w:rsidRDefault="002B7CAE" w:rsidP="002B7CAE">
            <w:pPr>
              <w:pStyle w:val="Odlomakpopisa"/>
              <w:numPr>
                <w:ilvl w:val="0"/>
                <w:numId w:val="10"/>
              </w:numPr>
              <w:rPr>
                <w:sz w:val="28"/>
                <w:szCs w:val="28"/>
              </w:rPr>
            </w:pPr>
            <w:r w:rsidRPr="00781A94">
              <w:rPr>
                <w:sz w:val="28"/>
                <w:szCs w:val="28"/>
              </w:rPr>
              <w:t xml:space="preserve">OŠ </w:t>
            </w:r>
            <w:r w:rsidR="003E1BDF">
              <w:rPr>
                <w:sz w:val="28"/>
                <w:szCs w:val="28"/>
              </w:rPr>
              <w:t xml:space="preserve">Pavao </w:t>
            </w:r>
            <w:proofErr w:type="spellStart"/>
            <w:r w:rsidR="003E1BDF">
              <w:rPr>
                <w:sz w:val="28"/>
                <w:szCs w:val="28"/>
              </w:rPr>
              <w:t>Belas</w:t>
            </w:r>
            <w:proofErr w:type="spellEnd"/>
            <w:r w:rsidR="003E1BDF">
              <w:rPr>
                <w:sz w:val="28"/>
                <w:szCs w:val="28"/>
              </w:rPr>
              <w:t>, Brdovec</w:t>
            </w:r>
          </w:p>
        </w:tc>
        <w:tc>
          <w:tcPr>
            <w:tcW w:w="2734" w:type="dxa"/>
            <w:noWrap/>
            <w:vAlign w:val="center"/>
            <w:hideMark/>
          </w:tcPr>
          <w:p w14:paraId="0ED0931D" w14:textId="4F96E650" w:rsidR="002B7CAE" w:rsidRPr="00436216" w:rsidRDefault="002B7CAE" w:rsidP="002B7CAE">
            <w:pPr>
              <w:rPr>
                <w:b/>
                <w:bCs/>
                <w:sz w:val="28"/>
                <w:szCs w:val="28"/>
              </w:rPr>
            </w:pPr>
            <w:r w:rsidRPr="00436216">
              <w:rPr>
                <w:b/>
                <w:bCs/>
                <w:sz w:val="28"/>
                <w:szCs w:val="28"/>
              </w:rPr>
              <w:t xml:space="preserve">ŠSD </w:t>
            </w:r>
            <w:r w:rsidR="003E1BDF">
              <w:rPr>
                <w:b/>
                <w:bCs/>
                <w:sz w:val="28"/>
                <w:szCs w:val="28"/>
              </w:rPr>
              <w:t>Brdovec</w:t>
            </w:r>
          </w:p>
        </w:tc>
      </w:tr>
      <w:tr w:rsidR="002B7CAE" w:rsidRPr="00D532BB" w14:paraId="56BCCDD4" w14:textId="77777777" w:rsidTr="002B7CAE">
        <w:trPr>
          <w:trHeight w:val="884"/>
        </w:trPr>
        <w:tc>
          <w:tcPr>
            <w:tcW w:w="5382" w:type="dxa"/>
            <w:noWrap/>
            <w:vAlign w:val="center"/>
            <w:hideMark/>
          </w:tcPr>
          <w:p w14:paraId="44D23A6F" w14:textId="77777777" w:rsidR="002B7CAE" w:rsidRPr="00781A94" w:rsidRDefault="002B7CAE" w:rsidP="002B7CAE">
            <w:pPr>
              <w:pStyle w:val="Odlomakpopisa"/>
              <w:numPr>
                <w:ilvl w:val="0"/>
                <w:numId w:val="10"/>
              </w:numPr>
              <w:rPr>
                <w:sz w:val="28"/>
                <w:szCs w:val="28"/>
              </w:rPr>
            </w:pPr>
            <w:r w:rsidRPr="00781A94">
              <w:rPr>
                <w:sz w:val="28"/>
                <w:szCs w:val="28"/>
              </w:rPr>
              <w:t xml:space="preserve">OŠ </w:t>
            </w:r>
            <w:r>
              <w:rPr>
                <w:sz w:val="28"/>
                <w:szCs w:val="28"/>
              </w:rPr>
              <w:t>Stjepana Basaričeka, Ivanić - Grad</w:t>
            </w:r>
          </w:p>
        </w:tc>
        <w:tc>
          <w:tcPr>
            <w:tcW w:w="2734" w:type="dxa"/>
            <w:noWrap/>
            <w:vAlign w:val="center"/>
            <w:hideMark/>
          </w:tcPr>
          <w:p w14:paraId="50187E94" w14:textId="77777777" w:rsidR="002B7CAE" w:rsidRPr="00436216" w:rsidRDefault="002B7CAE" w:rsidP="002B7CAE">
            <w:pPr>
              <w:rPr>
                <w:b/>
                <w:bCs/>
                <w:sz w:val="28"/>
                <w:szCs w:val="28"/>
              </w:rPr>
            </w:pPr>
            <w:r w:rsidRPr="00436216">
              <w:rPr>
                <w:b/>
                <w:bCs/>
                <w:sz w:val="28"/>
                <w:szCs w:val="28"/>
              </w:rPr>
              <w:t xml:space="preserve">ŠSD </w:t>
            </w:r>
            <w:proofErr w:type="spellStart"/>
            <w:r w:rsidRPr="00436216">
              <w:rPr>
                <w:b/>
                <w:bCs/>
                <w:sz w:val="28"/>
                <w:szCs w:val="28"/>
              </w:rPr>
              <w:t>Žerka</w:t>
            </w:r>
            <w:proofErr w:type="spellEnd"/>
          </w:p>
        </w:tc>
      </w:tr>
    </w:tbl>
    <w:p w14:paraId="3180E938" w14:textId="77777777" w:rsidR="00B64A88" w:rsidRPr="005D1D85" w:rsidRDefault="00B64A88" w:rsidP="00B64A88">
      <w:pPr>
        <w:rPr>
          <w:b/>
          <w:i/>
          <w:sz w:val="32"/>
          <w:szCs w:val="32"/>
        </w:rPr>
      </w:pPr>
    </w:p>
    <w:p w14:paraId="584C7641" w14:textId="77777777" w:rsidR="00B64A88" w:rsidRPr="005D1D85" w:rsidRDefault="00B64A88" w:rsidP="00B64A88">
      <w:pPr>
        <w:rPr>
          <w:b/>
          <w:sz w:val="36"/>
          <w:szCs w:val="36"/>
        </w:rPr>
      </w:pPr>
    </w:p>
    <w:p w14:paraId="08617CF3" w14:textId="77777777" w:rsidR="00B64A88" w:rsidRDefault="00B64A88" w:rsidP="00B64A88"/>
    <w:p w14:paraId="1F0327E2" w14:textId="77777777" w:rsidR="00B64A88" w:rsidRDefault="00B64A88" w:rsidP="00B64A88"/>
    <w:p w14:paraId="571DC604" w14:textId="77777777" w:rsidR="00B64A88" w:rsidRDefault="00B64A88" w:rsidP="00B64A88"/>
    <w:p w14:paraId="2C427B25" w14:textId="77777777" w:rsidR="00B64A88" w:rsidRDefault="00B64A88" w:rsidP="00B64A88"/>
    <w:p w14:paraId="0D7AFF4E" w14:textId="77777777" w:rsidR="00B64A88" w:rsidRDefault="00B64A88" w:rsidP="00B64A88"/>
    <w:p w14:paraId="42A1040A" w14:textId="77777777" w:rsidR="00B64A88" w:rsidRDefault="00B64A88" w:rsidP="00B64A88"/>
    <w:p w14:paraId="0FD1B1E7" w14:textId="77777777" w:rsidR="002B7CAE" w:rsidRPr="00B2137C" w:rsidRDefault="002B7CAE" w:rsidP="002B7CAE">
      <w:pPr>
        <w:jc w:val="center"/>
        <w:rPr>
          <w:rFonts w:ascii="Amasis MT Pro Black" w:hAnsi="Amasis MT Pro Black"/>
          <w:sz w:val="44"/>
          <w:szCs w:val="44"/>
        </w:rPr>
      </w:pPr>
      <w:r w:rsidRPr="00B2137C">
        <w:rPr>
          <w:rFonts w:ascii="Amasis MT Pro Black" w:hAnsi="Amasis MT Pro Black"/>
          <w:sz w:val="44"/>
          <w:szCs w:val="44"/>
        </w:rPr>
        <w:t>KONAČNI POREDAK</w:t>
      </w:r>
    </w:p>
    <w:tbl>
      <w:tblPr>
        <w:tblpPr w:leftFromText="180" w:rightFromText="180" w:vertAnchor="text" w:horzAnchor="margin" w:tblpXSpec="center" w:tblpY="31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41"/>
        <w:gridCol w:w="6818"/>
      </w:tblGrid>
      <w:tr w:rsidR="002B7CAE" w14:paraId="7F9EFD95" w14:textId="77777777" w:rsidTr="008E7AAB">
        <w:trPr>
          <w:trHeight w:val="984"/>
        </w:trPr>
        <w:tc>
          <w:tcPr>
            <w:tcW w:w="1941" w:type="dxa"/>
            <w:vAlign w:val="bottom"/>
          </w:tcPr>
          <w:p w14:paraId="7AA2B2C5" w14:textId="77777777" w:rsidR="002B7CAE" w:rsidRPr="00DC362D" w:rsidRDefault="002B7CAE" w:rsidP="008E7AAB">
            <w:pPr>
              <w:tabs>
                <w:tab w:val="left" w:pos="2921"/>
              </w:tabs>
              <w:jc w:val="center"/>
              <w:rPr>
                <w:rFonts w:ascii="Arial Rounded MT Bold" w:hAnsi="Arial Rounded MT Bold"/>
                <w:sz w:val="32"/>
                <w:szCs w:val="32"/>
              </w:rPr>
            </w:pPr>
            <w:r w:rsidRPr="00DC362D">
              <w:rPr>
                <w:rFonts w:ascii="Arial Rounded MT Bold" w:hAnsi="Arial Rounded MT Bold"/>
                <w:sz w:val="32"/>
                <w:szCs w:val="32"/>
              </w:rPr>
              <w:t>Poredak</w:t>
            </w:r>
          </w:p>
        </w:tc>
        <w:tc>
          <w:tcPr>
            <w:tcW w:w="6818" w:type="dxa"/>
            <w:vAlign w:val="bottom"/>
          </w:tcPr>
          <w:p w14:paraId="4EB13730" w14:textId="77777777" w:rsidR="002B7CAE" w:rsidRPr="00DC362D" w:rsidRDefault="002B7CAE" w:rsidP="008E7AAB">
            <w:pPr>
              <w:tabs>
                <w:tab w:val="left" w:pos="2921"/>
              </w:tabs>
              <w:jc w:val="center"/>
              <w:rPr>
                <w:rFonts w:ascii="Arial Rounded MT Bold" w:hAnsi="Arial Rounded MT Bold"/>
                <w:sz w:val="36"/>
                <w:szCs w:val="36"/>
              </w:rPr>
            </w:pPr>
            <w:r w:rsidRPr="00DC362D">
              <w:rPr>
                <w:rFonts w:ascii="Arial Rounded MT Bold" w:hAnsi="Arial Rounded MT Bold"/>
                <w:sz w:val="36"/>
                <w:szCs w:val="36"/>
              </w:rPr>
              <w:t>Naziv škole i mjesto</w:t>
            </w:r>
          </w:p>
        </w:tc>
      </w:tr>
      <w:tr w:rsidR="002B7CAE" w14:paraId="4FB537FE" w14:textId="77777777" w:rsidTr="008E7AAB">
        <w:trPr>
          <w:trHeight w:val="1496"/>
        </w:trPr>
        <w:tc>
          <w:tcPr>
            <w:tcW w:w="1941" w:type="dxa"/>
            <w:vAlign w:val="center"/>
          </w:tcPr>
          <w:p w14:paraId="11733278" w14:textId="77777777" w:rsidR="002B7CAE" w:rsidRDefault="002B7CAE" w:rsidP="008E7AAB">
            <w:pPr>
              <w:tabs>
                <w:tab w:val="left" w:pos="2921"/>
              </w:tabs>
              <w:jc w:val="center"/>
            </w:pPr>
            <w:r>
              <w:t>1.</w:t>
            </w:r>
          </w:p>
          <w:p w14:paraId="0B63EA75" w14:textId="77777777" w:rsidR="002B7CAE" w:rsidRDefault="002B7CAE" w:rsidP="008E7AAB">
            <w:pPr>
              <w:tabs>
                <w:tab w:val="left" w:pos="2921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50B6E7AD" wp14:editId="13E2ABC5">
                  <wp:extent cx="514350" cy="514350"/>
                  <wp:effectExtent l="19050" t="0" r="0" b="0"/>
                  <wp:docPr id="415157453" name="Slika 20" descr="goldPl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20" descr="goldPl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350" cy="514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8" w:type="dxa"/>
            <w:vAlign w:val="center"/>
          </w:tcPr>
          <w:p w14:paraId="1F25F174" w14:textId="77777777" w:rsidR="0068762A" w:rsidRDefault="0068762A" w:rsidP="008E7AAB">
            <w:pPr>
              <w:jc w:val="center"/>
              <w:rPr>
                <w:b/>
                <w:sz w:val="28"/>
                <w:szCs w:val="28"/>
              </w:rPr>
            </w:pPr>
          </w:p>
          <w:p w14:paraId="3A39C740" w14:textId="559DBB44" w:rsidR="0068762A" w:rsidRDefault="0068762A" w:rsidP="008E7AAB">
            <w:pPr>
              <w:jc w:val="center"/>
              <w:rPr>
                <w:b/>
                <w:sz w:val="28"/>
                <w:szCs w:val="28"/>
              </w:rPr>
            </w:pPr>
            <w:r w:rsidRPr="0068762A">
              <w:rPr>
                <w:b/>
                <w:sz w:val="28"/>
                <w:szCs w:val="28"/>
              </w:rPr>
              <w:t>OŠ Vukovina, Vukovina</w:t>
            </w:r>
            <w:r w:rsidRPr="0068762A">
              <w:rPr>
                <w:b/>
                <w:sz w:val="28"/>
                <w:szCs w:val="28"/>
              </w:rPr>
              <w:tab/>
            </w:r>
          </w:p>
          <w:p w14:paraId="24B1FB7C" w14:textId="494A15F9" w:rsidR="006D3836" w:rsidRDefault="0068762A" w:rsidP="008E7AAB">
            <w:pPr>
              <w:jc w:val="center"/>
              <w:rPr>
                <w:b/>
                <w:sz w:val="28"/>
                <w:szCs w:val="28"/>
              </w:rPr>
            </w:pPr>
            <w:r w:rsidRPr="0068762A">
              <w:rPr>
                <w:b/>
                <w:sz w:val="28"/>
                <w:szCs w:val="28"/>
              </w:rPr>
              <w:t xml:space="preserve">ŠSD </w:t>
            </w:r>
            <w:proofErr w:type="spellStart"/>
            <w:r w:rsidRPr="0068762A">
              <w:rPr>
                <w:b/>
                <w:sz w:val="28"/>
                <w:szCs w:val="28"/>
              </w:rPr>
              <w:t>Vučko</w:t>
            </w:r>
            <w:proofErr w:type="spellEnd"/>
          </w:p>
          <w:p w14:paraId="3CBA3CA4" w14:textId="77777777" w:rsidR="002B7CAE" w:rsidRPr="00EF563F" w:rsidRDefault="002B7CAE" w:rsidP="00D375F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2B7CAE" w14:paraId="6CFF6D7E" w14:textId="77777777" w:rsidTr="008E7AAB">
        <w:trPr>
          <w:trHeight w:val="2608"/>
        </w:trPr>
        <w:tc>
          <w:tcPr>
            <w:tcW w:w="1941" w:type="dxa"/>
            <w:vAlign w:val="center"/>
          </w:tcPr>
          <w:p w14:paraId="7631F1FF" w14:textId="77777777" w:rsidR="002B7CAE" w:rsidRDefault="002B7CAE" w:rsidP="008E7AAB">
            <w:pPr>
              <w:tabs>
                <w:tab w:val="left" w:pos="2921"/>
              </w:tabs>
              <w:jc w:val="center"/>
            </w:pPr>
            <w:r>
              <w:t>2.</w:t>
            </w:r>
          </w:p>
          <w:p w14:paraId="751DC4F6" w14:textId="320D734A" w:rsidR="00706B93" w:rsidRPr="00706B93" w:rsidRDefault="002B7CAE" w:rsidP="00706B93">
            <w:pPr>
              <w:tabs>
                <w:tab w:val="left" w:pos="2921"/>
              </w:tabs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E468D3" wp14:editId="4A9652B3">
                  <wp:extent cx="514350" cy="514350"/>
                  <wp:effectExtent l="0" t="0" r="0" b="0"/>
                  <wp:docPr id="1563425667" name="Slika 21" descr="stbsm-s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21" descr="stbsm-s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350" cy="514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8" w:type="dxa"/>
            <w:vAlign w:val="center"/>
          </w:tcPr>
          <w:p w14:paraId="5A68828D" w14:textId="76655188" w:rsidR="0068762A" w:rsidRDefault="0068762A" w:rsidP="0068762A">
            <w:pPr>
              <w:jc w:val="center"/>
              <w:rPr>
                <w:b/>
                <w:bCs/>
                <w:sz w:val="28"/>
                <w:szCs w:val="28"/>
              </w:rPr>
            </w:pPr>
            <w:r w:rsidRPr="0068762A">
              <w:rPr>
                <w:b/>
                <w:bCs/>
                <w:sz w:val="28"/>
                <w:szCs w:val="28"/>
              </w:rPr>
              <w:t xml:space="preserve">OŠ Pavao </w:t>
            </w:r>
            <w:proofErr w:type="spellStart"/>
            <w:r w:rsidRPr="0068762A">
              <w:rPr>
                <w:b/>
                <w:bCs/>
                <w:sz w:val="28"/>
                <w:szCs w:val="28"/>
              </w:rPr>
              <w:t>Belas</w:t>
            </w:r>
            <w:proofErr w:type="spellEnd"/>
            <w:r w:rsidRPr="0068762A">
              <w:rPr>
                <w:b/>
                <w:bCs/>
                <w:sz w:val="28"/>
                <w:szCs w:val="28"/>
              </w:rPr>
              <w:t>, Brdovec</w:t>
            </w:r>
          </w:p>
          <w:p w14:paraId="0A57FFDD" w14:textId="721CEACC" w:rsidR="00706B93" w:rsidRPr="00706B93" w:rsidRDefault="0068762A" w:rsidP="00706B93">
            <w:pPr>
              <w:jc w:val="center"/>
              <w:rPr>
                <w:b/>
                <w:bCs/>
                <w:sz w:val="28"/>
                <w:szCs w:val="28"/>
              </w:rPr>
            </w:pPr>
            <w:r w:rsidRPr="0068762A">
              <w:rPr>
                <w:b/>
                <w:bCs/>
                <w:sz w:val="28"/>
                <w:szCs w:val="28"/>
              </w:rPr>
              <w:t>ŠSD Brdovec</w:t>
            </w:r>
          </w:p>
        </w:tc>
      </w:tr>
      <w:tr w:rsidR="002B7CAE" w14:paraId="53B137CF" w14:textId="77777777" w:rsidTr="008E7AAB">
        <w:trPr>
          <w:trHeight w:val="1487"/>
        </w:trPr>
        <w:tc>
          <w:tcPr>
            <w:tcW w:w="1941" w:type="dxa"/>
            <w:vAlign w:val="center"/>
          </w:tcPr>
          <w:p w14:paraId="1E185B0F" w14:textId="77777777" w:rsidR="002B7CAE" w:rsidRDefault="002B7CAE" w:rsidP="008E7AAB">
            <w:pPr>
              <w:tabs>
                <w:tab w:val="left" w:pos="2921"/>
              </w:tabs>
              <w:jc w:val="center"/>
            </w:pPr>
            <w:r>
              <w:t>3.</w:t>
            </w:r>
          </w:p>
          <w:p w14:paraId="276A11A9" w14:textId="77777777" w:rsidR="002B7CAE" w:rsidRDefault="002B7CAE" w:rsidP="008E7AAB">
            <w:pPr>
              <w:tabs>
                <w:tab w:val="left" w:pos="2921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03EF742C" wp14:editId="144878FB">
                  <wp:extent cx="581025" cy="590550"/>
                  <wp:effectExtent l="0" t="0" r="0" b="0"/>
                  <wp:docPr id="1338538884" name="Slika 22" descr="GAST85-S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GAST85-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schemeClr val="accent4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590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8" w:type="dxa"/>
            <w:vAlign w:val="center"/>
          </w:tcPr>
          <w:p w14:paraId="61449D9B" w14:textId="77777777" w:rsidR="0068762A" w:rsidRDefault="0068762A" w:rsidP="0068762A">
            <w:pPr>
              <w:pStyle w:val="Odlomakpopisa"/>
              <w:jc w:val="center"/>
              <w:rPr>
                <w:b/>
                <w:sz w:val="28"/>
                <w:szCs w:val="28"/>
              </w:rPr>
            </w:pPr>
          </w:p>
          <w:p w14:paraId="41FC1A48" w14:textId="47F6C732" w:rsidR="0068762A" w:rsidRPr="0068762A" w:rsidRDefault="0045774C" w:rsidP="0068762A">
            <w:pPr>
              <w:pStyle w:val="Odlomakpopisa"/>
              <w:jc w:val="center"/>
              <w:rPr>
                <w:b/>
                <w:sz w:val="28"/>
                <w:szCs w:val="28"/>
              </w:rPr>
            </w:pPr>
            <w:r w:rsidRPr="0068762A">
              <w:rPr>
                <w:b/>
                <w:sz w:val="28"/>
                <w:szCs w:val="28"/>
              </w:rPr>
              <w:t>OŠ Stjepana Basaričeka, Ivanić - Grad</w:t>
            </w:r>
          </w:p>
          <w:p w14:paraId="2B34579D" w14:textId="735FEC60" w:rsidR="002B7CAE" w:rsidRPr="0068762A" w:rsidRDefault="0045774C" w:rsidP="0068762A">
            <w:pPr>
              <w:pStyle w:val="Odlomakpopisa"/>
              <w:jc w:val="center"/>
              <w:rPr>
                <w:b/>
                <w:sz w:val="28"/>
                <w:szCs w:val="28"/>
              </w:rPr>
            </w:pPr>
            <w:r w:rsidRPr="0068762A">
              <w:rPr>
                <w:b/>
                <w:sz w:val="28"/>
                <w:szCs w:val="28"/>
              </w:rPr>
              <w:t>ŠSD Žerka</w:t>
            </w:r>
          </w:p>
          <w:p w14:paraId="1211E600" w14:textId="6B0E6EB7" w:rsidR="00436216" w:rsidRPr="00436216" w:rsidRDefault="00436216" w:rsidP="00436216">
            <w:pPr>
              <w:rPr>
                <w:sz w:val="24"/>
                <w:szCs w:val="24"/>
              </w:rPr>
            </w:pPr>
          </w:p>
        </w:tc>
      </w:tr>
    </w:tbl>
    <w:p w14:paraId="3624D005" w14:textId="77777777" w:rsidR="00B64A88" w:rsidRDefault="00B64A88" w:rsidP="00B64A88"/>
    <w:p w14:paraId="3D4D283B" w14:textId="77777777" w:rsidR="00B64A88" w:rsidRDefault="00B64A88" w:rsidP="00B64A88"/>
    <w:p w14:paraId="540D4629" w14:textId="77777777" w:rsidR="00B64A88" w:rsidRDefault="00B64A88" w:rsidP="00B64A88"/>
    <w:p w14:paraId="1C496DDC" w14:textId="77777777" w:rsidR="00B64A88" w:rsidRDefault="00B64A88" w:rsidP="00B64A88"/>
    <w:p w14:paraId="48085807" w14:textId="77777777" w:rsidR="00B64A88" w:rsidRDefault="00B64A88" w:rsidP="00B64A88"/>
    <w:p w14:paraId="0325ECD9" w14:textId="77777777" w:rsidR="00B64A88" w:rsidRDefault="00B64A88" w:rsidP="00B64A88"/>
    <w:p w14:paraId="60FBEE50" w14:textId="77777777" w:rsidR="00B64A88" w:rsidRDefault="00B64A88" w:rsidP="00B64A88"/>
    <w:p w14:paraId="05D19AD0" w14:textId="77777777" w:rsidR="00B2137C" w:rsidRDefault="00B2137C" w:rsidP="00AB5ED7">
      <w:pPr>
        <w:rPr>
          <w:rFonts w:ascii="Bodoni MT Black" w:hAnsi="Bodoni MT Black"/>
          <w:sz w:val="36"/>
          <w:szCs w:val="36"/>
        </w:rPr>
        <w:sectPr w:rsidR="00B2137C" w:rsidSect="00C22DF9">
          <w:type w:val="continuous"/>
          <w:pgSz w:w="11906" w:h="16838"/>
          <w:pgMar w:top="720" w:right="720" w:bottom="720" w:left="720" w:header="709" w:footer="709" w:gutter="0"/>
          <w:pgBorders w:offsetFrom="page">
            <w:top w:val="single" w:sz="4" w:space="24" w:color="E36C0A" w:themeColor="accent6" w:themeShade="BF"/>
            <w:left w:val="single" w:sz="4" w:space="24" w:color="E36C0A" w:themeColor="accent6" w:themeShade="BF"/>
            <w:bottom w:val="single" w:sz="4" w:space="24" w:color="E36C0A" w:themeColor="accent6" w:themeShade="BF"/>
            <w:right w:val="single" w:sz="4" w:space="24" w:color="E36C0A" w:themeColor="accent6" w:themeShade="BF"/>
          </w:pgBorders>
          <w:cols w:space="708"/>
          <w:titlePg/>
          <w:docGrid w:linePitch="360"/>
        </w:sectPr>
      </w:pPr>
    </w:p>
    <w:p w14:paraId="6DC87E94" w14:textId="77777777" w:rsidR="00B2137C" w:rsidRPr="00B2137C" w:rsidRDefault="00B2137C" w:rsidP="00AB5ED7">
      <w:pPr>
        <w:jc w:val="center"/>
        <w:rPr>
          <w:rFonts w:ascii="Amasis MT Pro Black" w:hAnsi="Amasis MT Pro Black"/>
          <w:sz w:val="36"/>
          <w:szCs w:val="36"/>
        </w:rPr>
      </w:pPr>
      <w:r w:rsidRPr="00B2137C">
        <w:rPr>
          <w:rFonts w:ascii="Amasis MT Pro Black" w:hAnsi="Amasis MT Pro Black"/>
          <w:sz w:val="36"/>
          <w:szCs w:val="36"/>
        </w:rPr>
        <w:lastRenderedPageBreak/>
        <w:t>REZULTATI ŽDRIJEBA</w:t>
      </w:r>
    </w:p>
    <w:tbl>
      <w:tblPr>
        <w:tblStyle w:val="Reetkatablice"/>
        <w:tblpPr w:leftFromText="180" w:rightFromText="180" w:vertAnchor="text" w:horzAnchor="margin" w:tblpXSpec="center" w:tblpY="61"/>
        <w:tblW w:w="10928" w:type="dxa"/>
        <w:tblLook w:val="04A0" w:firstRow="1" w:lastRow="0" w:firstColumn="1" w:lastColumn="0" w:noHBand="0" w:noVBand="1"/>
      </w:tblPr>
      <w:tblGrid>
        <w:gridCol w:w="1877"/>
        <w:gridCol w:w="9051"/>
      </w:tblGrid>
      <w:tr w:rsidR="00B2137C" w14:paraId="31ABEA49" w14:textId="77777777" w:rsidTr="00110E94">
        <w:trPr>
          <w:trHeight w:val="517"/>
        </w:trPr>
        <w:tc>
          <w:tcPr>
            <w:tcW w:w="1877" w:type="dxa"/>
          </w:tcPr>
          <w:p w14:paraId="7900F8E8" w14:textId="77777777" w:rsidR="00B2137C" w:rsidRPr="00B2137C" w:rsidRDefault="00B2137C" w:rsidP="00B2137C">
            <w:pPr>
              <w:jc w:val="center"/>
              <w:rPr>
                <w:bCs/>
                <w:sz w:val="28"/>
                <w:szCs w:val="28"/>
              </w:rPr>
            </w:pPr>
          </w:p>
          <w:p w14:paraId="3559C389" w14:textId="77777777" w:rsidR="00B2137C" w:rsidRPr="00B2137C" w:rsidRDefault="00B2137C" w:rsidP="00B2137C">
            <w:pPr>
              <w:jc w:val="center"/>
              <w:rPr>
                <w:bCs/>
                <w:sz w:val="28"/>
                <w:szCs w:val="28"/>
              </w:rPr>
            </w:pPr>
            <w:r w:rsidRPr="00B2137C">
              <w:rPr>
                <w:bCs/>
                <w:sz w:val="28"/>
                <w:szCs w:val="28"/>
              </w:rPr>
              <w:t>OZNAKA EKIPE</w:t>
            </w:r>
          </w:p>
        </w:tc>
        <w:tc>
          <w:tcPr>
            <w:tcW w:w="9051" w:type="dxa"/>
          </w:tcPr>
          <w:p w14:paraId="4FAF1DEF" w14:textId="77777777" w:rsidR="00B2137C" w:rsidRPr="00B2137C" w:rsidRDefault="00B2137C" w:rsidP="00B2137C">
            <w:pPr>
              <w:jc w:val="center"/>
              <w:rPr>
                <w:bCs/>
                <w:sz w:val="28"/>
                <w:szCs w:val="28"/>
              </w:rPr>
            </w:pPr>
          </w:p>
          <w:p w14:paraId="0C1C3863" w14:textId="77777777" w:rsidR="00B2137C" w:rsidRPr="00B2137C" w:rsidRDefault="00B2137C" w:rsidP="00B2137C">
            <w:pPr>
              <w:jc w:val="center"/>
              <w:rPr>
                <w:bCs/>
                <w:sz w:val="28"/>
                <w:szCs w:val="28"/>
              </w:rPr>
            </w:pPr>
            <w:r w:rsidRPr="00B2137C">
              <w:rPr>
                <w:bCs/>
                <w:sz w:val="28"/>
                <w:szCs w:val="28"/>
              </w:rPr>
              <w:t>NAZIV ŠKOLE I MJESTO</w:t>
            </w:r>
          </w:p>
        </w:tc>
      </w:tr>
      <w:tr w:rsidR="00B2137C" w14:paraId="709A4249" w14:textId="77777777" w:rsidTr="00110E94">
        <w:trPr>
          <w:trHeight w:val="435"/>
        </w:trPr>
        <w:tc>
          <w:tcPr>
            <w:tcW w:w="1877" w:type="dxa"/>
            <w:vAlign w:val="center"/>
          </w:tcPr>
          <w:p w14:paraId="37F8E2BC" w14:textId="3F86CC61" w:rsidR="00B2137C" w:rsidRPr="00B2137C" w:rsidRDefault="00B2137C" w:rsidP="00110E94">
            <w:pPr>
              <w:rPr>
                <w:bCs/>
                <w:sz w:val="28"/>
                <w:szCs w:val="28"/>
              </w:rPr>
            </w:pPr>
            <w:r w:rsidRPr="00B2137C">
              <w:rPr>
                <w:bCs/>
                <w:sz w:val="28"/>
                <w:szCs w:val="28"/>
              </w:rPr>
              <w:t>A1</w:t>
            </w:r>
          </w:p>
        </w:tc>
        <w:tc>
          <w:tcPr>
            <w:tcW w:w="9051" w:type="dxa"/>
          </w:tcPr>
          <w:p w14:paraId="5E013D51" w14:textId="65927B08" w:rsidR="00AB5ED7" w:rsidRPr="00AB5ED7" w:rsidRDefault="003E1BDF" w:rsidP="00110E94">
            <w:pPr>
              <w:jc w:val="center"/>
              <w:rPr>
                <w:i/>
                <w:iCs/>
                <w:sz w:val="28"/>
                <w:szCs w:val="28"/>
              </w:rPr>
            </w:pPr>
            <w:r w:rsidRPr="003E1BDF">
              <w:rPr>
                <w:bCs/>
                <w:sz w:val="28"/>
                <w:szCs w:val="28"/>
              </w:rPr>
              <w:t xml:space="preserve">OŠ Pavao </w:t>
            </w:r>
            <w:proofErr w:type="spellStart"/>
            <w:r w:rsidRPr="003E1BDF">
              <w:rPr>
                <w:bCs/>
                <w:sz w:val="28"/>
                <w:szCs w:val="28"/>
              </w:rPr>
              <w:t>Belas</w:t>
            </w:r>
            <w:proofErr w:type="spellEnd"/>
            <w:r w:rsidRPr="003E1BDF">
              <w:rPr>
                <w:bCs/>
                <w:sz w:val="28"/>
                <w:szCs w:val="28"/>
              </w:rPr>
              <w:t>, Brdovec</w:t>
            </w:r>
            <w:r>
              <w:rPr>
                <w:bCs/>
                <w:sz w:val="28"/>
                <w:szCs w:val="28"/>
              </w:rPr>
              <w:t xml:space="preserve">, </w:t>
            </w:r>
            <w:r w:rsidRPr="003E1BDF">
              <w:rPr>
                <w:b/>
                <w:sz w:val="28"/>
                <w:szCs w:val="28"/>
              </w:rPr>
              <w:t>ŠSD Brdovec</w:t>
            </w:r>
          </w:p>
        </w:tc>
      </w:tr>
      <w:tr w:rsidR="00B2137C" w14:paraId="0D0D8C39" w14:textId="77777777" w:rsidTr="00110E94">
        <w:trPr>
          <w:trHeight w:val="517"/>
        </w:trPr>
        <w:tc>
          <w:tcPr>
            <w:tcW w:w="1877" w:type="dxa"/>
            <w:vAlign w:val="center"/>
          </w:tcPr>
          <w:p w14:paraId="68EDE001" w14:textId="77777777" w:rsidR="00B2137C" w:rsidRPr="00B2137C" w:rsidRDefault="00B2137C" w:rsidP="00110E94">
            <w:pPr>
              <w:rPr>
                <w:bCs/>
                <w:sz w:val="28"/>
                <w:szCs w:val="28"/>
              </w:rPr>
            </w:pPr>
            <w:r w:rsidRPr="00B2137C">
              <w:rPr>
                <w:bCs/>
                <w:sz w:val="28"/>
                <w:szCs w:val="28"/>
              </w:rPr>
              <w:t>A2</w:t>
            </w:r>
          </w:p>
        </w:tc>
        <w:tc>
          <w:tcPr>
            <w:tcW w:w="9051" w:type="dxa"/>
            <w:vAlign w:val="center"/>
          </w:tcPr>
          <w:p w14:paraId="029E46C4" w14:textId="354696B4" w:rsidR="00AB5ED7" w:rsidRPr="00110E94" w:rsidRDefault="00EF43D0" w:rsidP="00110E94">
            <w:pPr>
              <w:spacing w:after="100" w:afterAutospacing="1"/>
              <w:jc w:val="center"/>
              <w:rPr>
                <w:i/>
                <w:i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OŠ </w:t>
            </w:r>
            <w:r w:rsidR="003E1BDF">
              <w:rPr>
                <w:bCs/>
                <w:sz w:val="28"/>
                <w:szCs w:val="28"/>
              </w:rPr>
              <w:t>Stjepana Basaričeka</w:t>
            </w:r>
            <w:r>
              <w:rPr>
                <w:bCs/>
                <w:sz w:val="28"/>
                <w:szCs w:val="28"/>
              </w:rPr>
              <w:t xml:space="preserve">, </w:t>
            </w:r>
            <w:r w:rsidRPr="00C87EFE">
              <w:rPr>
                <w:b/>
                <w:sz w:val="28"/>
                <w:szCs w:val="28"/>
              </w:rPr>
              <w:t>ŠSD ŽERKA</w:t>
            </w:r>
          </w:p>
        </w:tc>
      </w:tr>
      <w:tr w:rsidR="00B2137C" w14:paraId="18651E50" w14:textId="77777777" w:rsidTr="00110E94">
        <w:trPr>
          <w:trHeight w:val="517"/>
        </w:trPr>
        <w:tc>
          <w:tcPr>
            <w:tcW w:w="1877" w:type="dxa"/>
            <w:vAlign w:val="center"/>
          </w:tcPr>
          <w:p w14:paraId="5ABD0A82" w14:textId="315B8359" w:rsidR="00B2137C" w:rsidRPr="00B2137C" w:rsidRDefault="00B2137C" w:rsidP="00110E94">
            <w:pPr>
              <w:rPr>
                <w:bCs/>
                <w:sz w:val="28"/>
                <w:szCs w:val="28"/>
              </w:rPr>
            </w:pPr>
            <w:r w:rsidRPr="00B2137C">
              <w:rPr>
                <w:bCs/>
                <w:sz w:val="28"/>
                <w:szCs w:val="28"/>
              </w:rPr>
              <w:t>A3</w:t>
            </w:r>
          </w:p>
        </w:tc>
        <w:tc>
          <w:tcPr>
            <w:tcW w:w="9051" w:type="dxa"/>
          </w:tcPr>
          <w:p w14:paraId="09E45A33" w14:textId="7438618D" w:rsidR="00B2137C" w:rsidRPr="00B2137C" w:rsidRDefault="00EF43D0" w:rsidP="00110E94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OŠ </w:t>
            </w:r>
            <w:r w:rsidR="003E1BDF">
              <w:rPr>
                <w:bCs/>
                <w:sz w:val="28"/>
                <w:szCs w:val="28"/>
              </w:rPr>
              <w:t>Vukovina, Vukovina</w:t>
            </w:r>
            <w:r>
              <w:rPr>
                <w:bCs/>
                <w:sz w:val="28"/>
                <w:szCs w:val="28"/>
              </w:rPr>
              <w:t xml:space="preserve">, </w:t>
            </w:r>
            <w:r w:rsidRPr="00C87EFE">
              <w:rPr>
                <w:b/>
                <w:sz w:val="28"/>
                <w:szCs w:val="28"/>
              </w:rPr>
              <w:t xml:space="preserve">ŠSD </w:t>
            </w:r>
            <w:r w:rsidR="003E1BDF">
              <w:rPr>
                <w:b/>
                <w:sz w:val="28"/>
                <w:szCs w:val="28"/>
              </w:rPr>
              <w:t>VUČKO</w:t>
            </w:r>
          </w:p>
        </w:tc>
      </w:tr>
    </w:tbl>
    <w:p w14:paraId="2E7D4FA3" w14:textId="77777777" w:rsidR="00B2137C" w:rsidRDefault="00B2137C" w:rsidP="00B2137C"/>
    <w:p w14:paraId="0A05CAE8" w14:textId="77777777" w:rsidR="00EF43D0" w:rsidRDefault="00EF43D0" w:rsidP="00AB5ED7">
      <w:pPr>
        <w:jc w:val="center"/>
        <w:rPr>
          <w:sz w:val="36"/>
          <w:szCs w:val="36"/>
        </w:rPr>
      </w:pPr>
    </w:p>
    <w:p w14:paraId="0889D507" w14:textId="77777777" w:rsidR="00EF43D0" w:rsidRDefault="00EF43D0" w:rsidP="00AB5ED7">
      <w:pPr>
        <w:jc w:val="center"/>
        <w:rPr>
          <w:sz w:val="36"/>
          <w:szCs w:val="36"/>
        </w:rPr>
      </w:pPr>
    </w:p>
    <w:p w14:paraId="5DD150E8" w14:textId="77777777" w:rsidR="00110E94" w:rsidRDefault="00EF43D0" w:rsidP="00EF43D0">
      <w:pPr>
        <w:jc w:val="center"/>
        <w:rPr>
          <w:sz w:val="36"/>
          <w:szCs w:val="36"/>
        </w:rPr>
      </w:pPr>
      <w:r>
        <w:rPr>
          <w:sz w:val="36"/>
          <w:szCs w:val="36"/>
        </w:rPr>
        <w:tab/>
      </w:r>
    </w:p>
    <w:p w14:paraId="3311F2D9" w14:textId="77777777" w:rsidR="00110E94" w:rsidRDefault="00110E94" w:rsidP="00EF43D0">
      <w:pPr>
        <w:jc w:val="center"/>
        <w:rPr>
          <w:sz w:val="36"/>
          <w:szCs w:val="36"/>
        </w:rPr>
      </w:pPr>
    </w:p>
    <w:p w14:paraId="1F8AF634" w14:textId="74AD2FDC" w:rsidR="00EF43D0" w:rsidRDefault="00EF43D0" w:rsidP="00EF43D0">
      <w:pPr>
        <w:jc w:val="center"/>
        <w:rPr>
          <w:sz w:val="36"/>
          <w:szCs w:val="36"/>
        </w:rPr>
      </w:pPr>
      <w:r w:rsidRPr="00AB5ED7">
        <w:rPr>
          <w:sz w:val="36"/>
          <w:szCs w:val="36"/>
        </w:rPr>
        <w:t>REZULTATI RAZIGRAVANJ</w:t>
      </w:r>
      <w:r>
        <w:rPr>
          <w:sz w:val="36"/>
          <w:szCs w:val="36"/>
        </w:rPr>
        <w:t>A</w:t>
      </w:r>
      <w:r>
        <w:rPr>
          <w:sz w:val="36"/>
          <w:szCs w:val="36"/>
        </w:rPr>
        <w:tab/>
      </w:r>
    </w:p>
    <w:tbl>
      <w:tblPr>
        <w:tblStyle w:val="Reetkatablice"/>
        <w:tblpPr w:leftFromText="180" w:rightFromText="180" w:vertAnchor="text" w:horzAnchor="margin" w:tblpY="361"/>
        <w:tblW w:w="15576" w:type="dxa"/>
        <w:tblLayout w:type="fixed"/>
        <w:tblLook w:val="04A0" w:firstRow="1" w:lastRow="0" w:firstColumn="1" w:lastColumn="0" w:noHBand="0" w:noVBand="1"/>
      </w:tblPr>
      <w:tblGrid>
        <w:gridCol w:w="1233"/>
        <w:gridCol w:w="955"/>
        <w:gridCol w:w="4632"/>
        <w:gridCol w:w="410"/>
        <w:gridCol w:w="4656"/>
        <w:gridCol w:w="1845"/>
        <w:gridCol w:w="1845"/>
      </w:tblGrid>
      <w:tr w:rsidR="00110E94" w:rsidRPr="002C3B6D" w14:paraId="46E1A0DC" w14:textId="77777777" w:rsidTr="00110E94">
        <w:trPr>
          <w:trHeight w:val="861"/>
        </w:trPr>
        <w:tc>
          <w:tcPr>
            <w:tcW w:w="1233" w:type="dxa"/>
            <w:vAlign w:val="center"/>
          </w:tcPr>
          <w:p w14:paraId="163DB176" w14:textId="77777777" w:rsidR="00110E94" w:rsidRPr="009205CE" w:rsidRDefault="00110E94" w:rsidP="00110E94">
            <w:pPr>
              <w:jc w:val="center"/>
              <w:rPr>
                <w:bCs/>
                <w:sz w:val="20"/>
                <w:szCs w:val="20"/>
              </w:rPr>
            </w:pPr>
            <w:r w:rsidRPr="009205CE">
              <w:rPr>
                <w:bCs/>
                <w:sz w:val="20"/>
                <w:szCs w:val="20"/>
              </w:rPr>
              <w:t>POČETAK</w:t>
            </w:r>
          </w:p>
          <w:p w14:paraId="57CDBCC1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 w:rsidRPr="009205CE">
              <w:rPr>
                <w:bCs/>
                <w:sz w:val="20"/>
                <w:szCs w:val="20"/>
              </w:rPr>
              <w:t>UTAKMICE</w:t>
            </w:r>
          </w:p>
        </w:tc>
        <w:tc>
          <w:tcPr>
            <w:tcW w:w="955" w:type="dxa"/>
            <w:vAlign w:val="center"/>
          </w:tcPr>
          <w:p w14:paraId="0ACF1D7F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 w:rsidRPr="002C3B6D">
              <w:rPr>
                <w:bCs/>
                <w:sz w:val="32"/>
                <w:szCs w:val="32"/>
              </w:rPr>
              <w:t>EKIPE</w:t>
            </w:r>
          </w:p>
        </w:tc>
        <w:tc>
          <w:tcPr>
            <w:tcW w:w="9698" w:type="dxa"/>
            <w:gridSpan w:val="3"/>
            <w:vAlign w:val="center"/>
          </w:tcPr>
          <w:p w14:paraId="46AB3B65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 w:rsidRPr="002C3B6D">
              <w:rPr>
                <w:bCs/>
                <w:sz w:val="32"/>
                <w:szCs w:val="32"/>
              </w:rPr>
              <w:t>NAZIV EKIPE</w:t>
            </w:r>
          </w:p>
        </w:tc>
        <w:tc>
          <w:tcPr>
            <w:tcW w:w="1845" w:type="dxa"/>
            <w:vAlign w:val="center"/>
          </w:tcPr>
          <w:p w14:paraId="32127C9E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</w:p>
          <w:p w14:paraId="0A437498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 w:rsidRPr="002C3B6D">
              <w:rPr>
                <w:bCs/>
                <w:sz w:val="32"/>
                <w:szCs w:val="32"/>
              </w:rPr>
              <w:t>REZULTATI</w:t>
            </w:r>
          </w:p>
          <w:p w14:paraId="58DCB1BA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</w:p>
        </w:tc>
        <w:tc>
          <w:tcPr>
            <w:tcW w:w="1845" w:type="dxa"/>
            <w:vAlign w:val="center"/>
          </w:tcPr>
          <w:p w14:paraId="259B037D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 w:rsidRPr="002C3B6D">
              <w:rPr>
                <w:bCs/>
                <w:sz w:val="32"/>
                <w:szCs w:val="32"/>
              </w:rPr>
              <w:t>TEREN</w:t>
            </w:r>
          </w:p>
        </w:tc>
      </w:tr>
      <w:tr w:rsidR="00110E94" w:rsidRPr="002C3B6D" w14:paraId="1665A768" w14:textId="77777777" w:rsidTr="00110E94">
        <w:trPr>
          <w:trHeight w:val="800"/>
        </w:trPr>
        <w:tc>
          <w:tcPr>
            <w:tcW w:w="1233" w:type="dxa"/>
            <w:vAlign w:val="center"/>
          </w:tcPr>
          <w:p w14:paraId="58E4F894" w14:textId="77777777" w:rsidR="00110E94" w:rsidRPr="002C3B6D" w:rsidRDefault="00110E94" w:rsidP="00110E94">
            <w:pPr>
              <w:jc w:val="center"/>
              <w:rPr>
                <w:bCs/>
                <w:sz w:val="28"/>
                <w:szCs w:val="28"/>
              </w:rPr>
            </w:pPr>
            <w:r w:rsidRPr="002C3B6D">
              <w:rPr>
                <w:bCs/>
                <w:sz w:val="28"/>
                <w:szCs w:val="28"/>
              </w:rPr>
              <w:t>1</w:t>
            </w:r>
            <w:r>
              <w:rPr>
                <w:bCs/>
                <w:sz w:val="28"/>
                <w:szCs w:val="28"/>
              </w:rPr>
              <w:t>1</w:t>
            </w:r>
            <w:r w:rsidRPr="002C3B6D">
              <w:rPr>
                <w:bCs/>
                <w:sz w:val="28"/>
                <w:szCs w:val="28"/>
              </w:rPr>
              <w:t>:</w:t>
            </w:r>
            <w:r>
              <w:rPr>
                <w:bCs/>
                <w:sz w:val="28"/>
                <w:szCs w:val="28"/>
              </w:rPr>
              <w:t>10</w:t>
            </w:r>
          </w:p>
        </w:tc>
        <w:tc>
          <w:tcPr>
            <w:tcW w:w="955" w:type="dxa"/>
            <w:vAlign w:val="center"/>
          </w:tcPr>
          <w:p w14:paraId="63212BBE" w14:textId="77777777" w:rsidR="00110E94" w:rsidRPr="002C3B6D" w:rsidRDefault="00110E94" w:rsidP="00110E94">
            <w:pPr>
              <w:jc w:val="center"/>
              <w:rPr>
                <w:bCs/>
                <w:sz w:val="28"/>
                <w:szCs w:val="28"/>
              </w:rPr>
            </w:pPr>
            <w:r w:rsidRPr="002C3B6D">
              <w:rPr>
                <w:bCs/>
                <w:sz w:val="28"/>
                <w:szCs w:val="28"/>
              </w:rPr>
              <w:t>A</w:t>
            </w:r>
            <w:r>
              <w:rPr>
                <w:bCs/>
                <w:sz w:val="28"/>
                <w:szCs w:val="28"/>
              </w:rPr>
              <w:t>2</w:t>
            </w:r>
            <w:r w:rsidRPr="002C3B6D">
              <w:rPr>
                <w:bCs/>
                <w:sz w:val="28"/>
                <w:szCs w:val="28"/>
              </w:rPr>
              <w:t>:A</w:t>
            </w:r>
            <w:r>
              <w:rPr>
                <w:bCs/>
                <w:sz w:val="28"/>
                <w:szCs w:val="28"/>
              </w:rPr>
              <w:t>3</w:t>
            </w:r>
          </w:p>
        </w:tc>
        <w:tc>
          <w:tcPr>
            <w:tcW w:w="4632" w:type="dxa"/>
            <w:vAlign w:val="center"/>
          </w:tcPr>
          <w:p w14:paraId="0A97FA09" w14:textId="77777777" w:rsidR="00110E94" w:rsidRPr="002C3B6D" w:rsidRDefault="00110E94" w:rsidP="00110E94">
            <w:pPr>
              <w:jc w:val="center"/>
              <w:rPr>
                <w:bCs/>
                <w:sz w:val="28"/>
                <w:szCs w:val="28"/>
              </w:rPr>
            </w:pPr>
            <w:r w:rsidRPr="00EF348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ŠSD </w:t>
            </w:r>
            <w:proofErr w:type="spellStart"/>
            <w:r w:rsidRPr="00EF348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Žerka</w:t>
            </w:r>
            <w:proofErr w:type="spellEnd"/>
          </w:p>
        </w:tc>
        <w:tc>
          <w:tcPr>
            <w:tcW w:w="410" w:type="dxa"/>
            <w:vAlign w:val="center"/>
          </w:tcPr>
          <w:p w14:paraId="035FCEDD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 w:rsidRPr="002C3B6D">
              <w:rPr>
                <w:bCs/>
                <w:sz w:val="32"/>
                <w:szCs w:val="32"/>
              </w:rPr>
              <w:t>:</w:t>
            </w:r>
          </w:p>
        </w:tc>
        <w:tc>
          <w:tcPr>
            <w:tcW w:w="4656" w:type="dxa"/>
            <w:vAlign w:val="center"/>
          </w:tcPr>
          <w:p w14:paraId="0D8FB27B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 w:rsidRPr="00EF348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ŠSD </w:t>
            </w:r>
            <w:proofErr w:type="spellStart"/>
            <w:r w:rsidRPr="00EF348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Vučko</w:t>
            </w:r>
            <w:proofErr w:type="spellEnd"/>
          </w:p>
        </w:tc>
        <w:tc>
          <w:tcPr>
            <w:tcW w:w="1845" w:type="dxa"/>
            <w:vAlign w:val="center"/>
          </w:tcPr>
          <w:p w14:paraId="5CBEC304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7:16</w:t>
            </w:r>
          </w:p>
        </w:tc>
        <w:tc>
          <w:tcPr>
            <w:tcW w:w="1845" w:type="dxa"/>
            <w:vAlign w:val="center"/>
          </w:tcPr>
          <w:p w14:paraId="1D4C6259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A</w:t>
            </w:r>
          </w:p>
        </w:tc>
      </w:tr>
      <w:tr w:rsidR="00110E94" w:rsidRPr="002C3B6D" w14:paraId="5B8F87E7" w14:textId="77777777" w:rsidTr="00110E94">
        <w:trPr>
          <w:trHeight w:val="773"/>
        </w:trPr>
        <w:tc>
          <w:tcPr>
            <w:tcW w:w="1233" w:type="dxa"/>
            <w:vAlign w:val="center"/>
          </w:tcPr>
          <w:p w14:paraId="54D407AA" w14:textId="77777777" w:rsidR="00110E94" w:rsidRPr="002C3B6D" w:rsidRDefault="00110E94" w:rsidP="00110E94">
            <w:pPr>
              <w:jc w:val="center"/>
              <w:rPr>
                <w:bCs/>
                <w:sz w:val="28"/>
                <w:szCs w:val="28"/>
              </w:rPr>
            </w:pPr>
            <w:r w:rsidRPr="002C3B6D">
              <w:rPr>
                <w:bCs/>
                <w:sz w:val="28"/>
                <w:szCs w:val="28"/>
              </w:rPr>
              <w:t>1</w:t>
            </w:r>
            <w:r>
              <w:rPr>
                <w:bCs/>
                <w:sz w:val="28"/>
                <w:szCs w:val="28"/>
              </w:rPr>
              <w:t>2:05</w:t>
            </w:r>
          </w:p>
        </w:tc>
        <w:tc>
          <w:tcPr>
            <w:tcW w:w="955" w:type="dxa"/>
            <w:vAlign w:val="center"/>
          </w:tcPr>
          <w:p w14:paraId="6536D827" w14:textId="77777777" w:rsidR="00110E94" w:rsidRPr="002C3B6D" w:rsidRDefault="00110E94" w:rsidP="00110E94">
            <w:pPr>
              <w:jc w:val="center"/>
              <w:rPr>
                <w:bCs/>
                <w:sz w:val="28"/>
                <w:szCs w:val="28"/>
              </w:rPr>
            </w:pPr>
            <w:r w:rsidRPr="002C3B6D">
              <w:rPr>
                <w:bCs/>
                <w:sz w:val="28"/>
                <w:szCs w:val="28"/>
              </w:rPr>
              <w:t>A</w:t>
            </w:r>
            <w:r>
              <w:rPr>
                <w:bCs/>
                <w:sz w:val="28"/>
                <w:szCs w:val="28"/>
              </w:rPr>
              <w:t>1</w:t>
            </w:r>
            <w:r w:rsidRPr="002C3B6D">
              <w:rPr>
                <w:bCs/>
                <w:sz w:val="28"/>
                <w:szCs w:val="28"/>
              </w:rPr>
              <w:t>:A</w:t>
            </w:r>
            <w:r>
              <w:rPr>
                <w:bCs/>
                <w:sz w:val="28"/>
                <w:szCs w:val="28"/>
              </w:rPr>
              <w:t>2</w:t>
            </w:r>
          </w:p>
        </w:tc>
        <w:tc>
          <w:tcPr>
            <w:tcW w:w="4632" w:type="dxa"/>
            <w:vAlign w:val="center"/>
          </w:tcPr>
          <w:p w14:paraId="040F3061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 w:rsidRPr="00EF348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ŠSD Brdovec</w:t>
            </w:r>
          </w:p>
        </w:tc>
        <w:tc>
          <w:tcPr>
            <w:tcW w:w="410" w:type="dxa"/>
            <w:vAlign w:val="center"/>
          </w:tcPr>
          <w:p w14:paraId="55BFB568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 w:rsidRPr="002C3B6D">
              <w:rPr>
                <w:bCs/>
                <w:sz w:val="32"/>
                <w:szCs w:val="32"/>
              </w:rPr>
              <w:t>:</w:t>
            </w:r>
          </w:p>
        </w:tc>
        <w:tc>
          <w:tcPr>
            <w:tcW w:w="4656" w:type="dxa"/>
            <w:vAlign w:val="center"/>
          </w:tcPr>
          <w:p w14:paraId="369F2B27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 w:rsidRPr="00EF348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ŠSD </w:t>
            </w:r>
            <w:proofErr w:type="spellStart"/>
            <w:r w:rsidRPr="00EF348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Žerka</w:t>
            </w:r>
            <w:proofErr w:type="spellEnd"/>
          </w:p>
        </w:tc>
        <w:tc>
          <w:tcPr>
            <w:tcW w:w="1845" w:type="dxa"/>
            <w:vAlign w:val="center"/>
          </w:tcPr>
          <w:p w14:paraId="13473EE1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13:10</w:t>
            </w:r>
          </w:p>
        </w:tc>
        <w:tc>
          <w:tcPr>
            <w:tcW w:w="1845" w:type="dxa"/>
            <w:vAlign w:val="center"/>
          </w:tcPr>
          <w:p w14:paraId="2F43EAB2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B</w:t>
            </w:r>
          </w:p>
        </w:tc>
      </w:tr>
      <w:tr w:rsidR="00110E94" w:rsidRPr="002C3B6D" w14:paraId="6F6E472B" w14:textId="77777777" w:rsidTr="00110E94">
        <w:trPr>
          <w:trHeight w:val="768"/>
        </w:trPr>
        <w:tc>
          <w:tcPr>
            <w:tcW w:w="1233" w:type="dxa"/>
            <w:vAlign w:val="center"/>
          </w:tcPr>
          <w:p w14:paraId="2C5D8F92" w14:textId="77777777" w:rsidR="00110E94" w:rsidRPr="002C3B6D" w:rsidRDefault="00110E94" w:rsidP="00110E94">
            <w:pPr>
              <w:jc w:val="center"/>
              <w:rPr>
                <w:bCs/>
                <w:sz w:val="28"/>
                <w:szCs w:val="28"/>
              </w:rPr>
            </w:pPr>
            <w:r w:rsidRPr="002C3B6D">
              <w:rPr>
                <w:bCs/>
                <w:sz w:val="28"/>
                <w:szCs w:val="28"/>
              </w:rPr>
              <w:t>1</w:t>
            </w:r>
            <w:r>
              <w:rPr>
                <w:bCs/>
                <w:sz w:val="28"/>
                <w:szCs w:val="28"/>
              </w:rPr>
              <w:t>3:00</w:t>
            </w:r>
          </w:p>
        </w:tc>
        <w:tc>
          <w:tcPr>
            <w:tcW w:w="955" w:type="dxa"/>
            <w:vAlign w:val="center"/>
          </w:tcPr>
          <w:p w14:paraId="1C59A809" w14:textId="77777777" w:rsidR="00110E94" w:rsidRPr="002C3B6D" w:rsidRDefault="00110E94" w:rsidP="00110E94">
            <w:pPr>
              <w:jc w:val="center"/>
              <w:rPr>
                <w:bCs/>
                <w:sz w:val="28"/>
                <w:szCs w:val="28"/>
              </w:rPr>
            </w:pPr>
            <w:r w:rsidRPr="002C3B6D">
              <w:rPr>
                <w:bCs/>
                <w:sz w:val="28"/>
                <w:szCs w:val="28"/>
              </w:rPr>
              <w:t>A</w:t>
            </w:r>
            <w:r>
              <w:rPr>
                <w:bCs/>
                <w:sz w:val="28"/>
                <w:szCs w:val="28"/>
              </w:rPr>
              <w:t>3</w:t>
            </w:r>
            <w:r w:rsidRPr="002C3B6D">
              <w:rPr>
                <w:bCs/>
                <w:sz w:val="28"/>
                <w:szCs w:val="28"/>
              </w:rPr>
              <w:t>:A</w:t>
            </w:r>
            <w:r>
              <w:rPr>
                <w:bCs/>
                <w:sz w:val="28"/>
                <w:szCs w:val="28"/>
              </w:rPr>
              <w:t>1</w:t>
            </w:r>
          </w:p>
        </w:tc>
        <w:tc>
          <w:tcPr>
            <w:tcW w:w="4632" w:type="dxa"/>
            <w:vAlign w:val="center"/>
          </w:tcPr>
          <w:p w14:paraId="36902C80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 w:rsidRPr="00EF348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ŠSD </w:t>
            </w:r>
            <w:proofErr w:type="spellStart"/>
            <w:r w:rsidRPr="00EF348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Vučko</w:t>
            </w:r>
            <w:proofErr w:type="spellEnd"/>
          </w:p>
        </w:tc>
        <w:tc>
          <w:tcPr>
            <w:tcW w:w="410" w:type="dxa"/>
            <w:vAlign w:val="center"/>
          </w:tcPr>
          <w:p w14:paraId="5407EC10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 w:rsidRPr="002C3B6D">
              <w:rPr>
                <w:bCs/>
                <w:sz w:val="32"/>
                <w:szCs w:val="32"/>
              </w:rPr>
              <w:t>:</w:t>
            </w:r>
          </w:p>
        </w:tc>
        <w:tc>
          <w:tcPr>
            <w:tcW w:w="4656" w:type="dxa"/>
            <w:vAlign w:val="center"/>
          </w:tcPr>
          <w:p w14:paraId="4EF7F92E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 w:rsidRPr="00EF348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ŠSD Brdovec</w:t>
            </w:r>
          </w:p>
        </w:tc>
        <w:tc>
          <w:tcPr>
            <w:tcW w:w="1845" w:type="dxa"/>
            <w:vAlign w:val="center"/>
          </w:tcPr>
          <w:p w14:paraId="1A1F2B9C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25:5</w:t>
            </w:r>
          </w:p>
        </w:tc>
        <w:tc>
          <w:tcPr>
            <w:tcW w:w="1845" w:type="dxa"/>
            <w:vAlign w:val="center"/>
          </w:tcPr>
          <w:p w14:paraId="38D8C79B" w14:textId="77777777" w:rsidR="00110E94" w:rsidRPr="002C3B6D" w:rsidRDefault="00110E94" w:rsidP="00110E94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A</w:t>
            </w:r>
          </w:p>
        </w:tc>
      </w:tr>
    </w:tbl>
    <w:p w14:paraId="6466B7E2" w14:textId="77777777" w:rsidR="00110E94" w:rsidRDefault="00110E94" w:rsidP="00EF43D0">
      <w:pPr>
        <w:jc w:val="center"/>
        <w:rPr>
          <w:sz w:val="36"/>
          <w:szCs w:val="36"/>
        </w:rPr>
      </w:pPr>
    </w:p>
    <w:p w14:paraId="7A4896FC" w14:textId="5DE68675" w:rsidR="00110E94" w:rsidRPr="00EF43D0" w:rsidRDefault="00110E94" w:rsidP="00EF43D0">
      <w:pPr>
        <w:jc w:val="center"/>
        <w:rPr>
          <w:sz w:val="36"/>
          <w:szCs w:val="36"/>
        </w:rPr>
        <w:sectPr w:rsidR="00110E94" w:rsidRPr="00EF43D0" w:rsidSect="00C22DF9">
          <w:type w:val="continuous"/>
          <w:pgSz w:w="16838" w:h="11906" w:orient="landscape"/>
          <w:pgMar w:top="720" w:right="720" w:bottom="720" w:left="720" w:header="709" w:footer="709" w:gutter="0"/>
          <w:pgBorders w:offsetFrom="page">
            <w:top w:val="single" w:sz="4" w:space="24" w:color="E36C0A" w:themeColor="accent6" w:themeShade="BF"/>
            <w:left w:val="single" w:sz="4" w:space="24" w:color="E36C0A" w:themeColor="accent6" w:themeShade="BF"/>
            <w:bottom w:val="single" w:sz="4" w:space="24" w:color="E36C0A" w:themeColor="accent6" w:themeShade="BF"/>
            <w:right w:val="single" w:sz="4" w:space="24" w:color="E36C0A" w:themeColor="accent6" w:themeShade="BF"/>
          </w:pgBorders>
          <w:cols w:space="708"/>
          <w:titlePg/>
          <w:docGrid w:linePitch="360"/>
        </w:sectPr>
      </w:pPr>
    </w:p>
    <w:p w14:paraId="312D191D" w14:textId="3B55E31E" w:rsidR="009D712C" w:rsidRPr="00AB5ED7" w:rsidRDefault="00DC362D" w:rsidP="002B7CAE">
      <w:pPr>
        <w:jc w:val="center"/>
        <w:rPr>
          <w:b/>
          <w:sz w:val="44"/>
          <w:szCs w:val="44"/>
          <w:u w:val="single"/>
        </w:rPr>
      </w:pPr>
      <w:r w:rsidRPr="00AB5ED7">
        <w:rPr>
          <w:b/>
          <w:sz w:val="44"/>
          <w:szCs w:val="44"/>
          <w:u w:val="single"/>
        </w:rPr>
        <w:lastRenderedPageBreak/>
        <w:t>SUDIONICI</w:t>
      </w:r>
    </w:p>
    <w:tbl>
      <w:tblPr>
        <w:tblStyle w:val="Reetkatablice"/>
        <w:tblW w:w="0" w:type="auto"/>
        <w:jc w:val="center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856"/>
        <w:gridCol w:w="4600"/>
      </w:tblGrid>
      <w:tr w:rsidR="00B5266F" w14:paraId="7CC75091" w14:textId="77777777" w:rsidTr="003E1BDF">
        <w:trPr>
          <w:trHeight w:val="539"/>
          <w:jc w:val="center"/>
        </w:trPr>
        <w:tc>
          <w:tcPr>
            <w:tcW w:w="10084" w:type="dxa"/>
            <w:gridSpan w:val="2"/>
          </w:tcPr>
          <w:p w14:paraId="0F1A3DF3" w14:textId="076AD507" w:rsidR="00B5266F" w:rsidRDefault="00B5266F" w:rsidP="006377B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Š PAVAO BELAS, BRDOVEC, ŠSD BRDOVEC</w:t>
            </w:r>
          </w:p>
        </w:tc>
      </w:tr>
      <w:tr w:rsidR="003E1BDF" w14:paraId="027B4FCF" w14:textId="77777777" w:rsidTr="000D1842">
        <w:trPr>
          <w:trHeight w:val="1475"/>
          <w:jc w:val="center"/>
        </w:trPr>
        <w:tc>
          <w:tcPr>
            <w:tcW w:w="4815" w:type="dxa"/>
          </w:tcPr>
          <w:p w14:paraId="3A09E72A" w14:textId="77777777" w:rsidR="00A96B1B" w:rsidRDefault="00A96B1B" w:rsidP="000D1842">
            <w:pPr>
              <w:rPr>
                <w:noProof/>
              </w:rPr>
            </w:pPr>
          </w:p>
          <w:p w14:paraId="056ABAD9" w14:textId="534FDE24" w:rsidR="00AB5ED7" w:rsidRDefault="003E1BDF" w:rsidP="000D1842">
            <w:pPr>
              <w:rPr>
                <w:b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6BA516C" wp14:editId="5E7E9425">
                  <wp:extent cx="3581400" cy="3561107"/>
                  <wp:effectExtent l="0" t="0" r="0" b="1270"/>
                  <wp:docPr id="1626218052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6218052" name=""/>
                          <pic:cNvPicPr/>
                        </pic:nvPicPr>
                        <pic:blipFill rotWithShape="1">
                          <a:blip r:embed="rId20"/>
                          <a:srcRect t="11197" r="561" b="146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8379" cy="35879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9" w:type="dxa"/>
          </w:tcPr>
          <w:p w14:paraId="55BAA6FF" w14:textId="5070ECB0" w:rsidR="00B5266F" w:rsidRPr="00245BF4" w:rsidRDefault="00B5266F" w:rsidP="00245BF4">
            <w:pPr>
              <w:rPr>
                <w:bCs/>
                <w:sz w:val="24"/>
                <w:szCs w:val="24"/>
              </w:rPr>
            </w:pPr>
          </w:p>
          <w:p w14:paraId="74A56584" w14:textId="258380C2" w:rsidR="00B5266F" w:rsidRDefault="00A96B1B" w:rsidP="00B5266F">
            <w:pPr>
              <w:pStyle w:val="Odlomakpopisa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Lucija Gajski</w:t>
            </w:r>
          </w:p>
          <w:p w14:paraId="30551A2B" w14:textId="2F3776BA" w:rsidR="00A96B1B" w:rsidRDefault="00A96B1B" w:rsidP="00B5266F">
            <w:pPr>
              <w:pStyle w:val="Odlomakpopisa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Lea </w:t>
            </w:r>
            <w:proofErr w:type="spellStart"/>
            <w:r>
              <w:rPr>
                <w:bCs/>
                <w:sz w:val="24"/>
                <w:szCs w:val="24"/>
              </w:rPr>
              <w:t>Golić</w:t>
            </w:r>
            <w:proofErr w:type="spellEnd"/>
            <w:r>
              <w:rPr>
                <w:bCs/>
                <w:sz w:val="24"/>
                <w:szCs w:val="24"/>
              </w:rPr>
              <w:t xml:space="preserve"> Valek</w:t>
            </w:r>
          </w:p>
          <w:p w14:paraId="10C2C2F2" w14:textId="4150C4CB" w:rsidR="00A96B1B" w:rsidRDefault="00A96B1B" w:rsidP="00B5266F">
            <w:pPr>
              <w:pStyle w:val="Odlomakpopisa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Lea Peričić</w:t>
            </w:r>
          </w:p>
          <w:p w14:paraId="0AAD4760" w14:textId="283400B2" w:rsidR="00A96B1B" w:rsidRDefault="0061523F" w:rsidP="00B5266F">
            <w:pPr>
              <w:pStyle w:val="Odlomakpopisa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agdalena </w:t>
            </w:r>
            <w:proofErr w:type="spellStart"/>
            <w:r>
              <w:rPr>
                <w:bCs/>
                <w:sz w:val="24"/>
                <w:szCs w:val="24"/>
              </w:rPr>
              <w:t>Šolčić</w:t>
            </w:r>
            <w:proofErr w:type="spellEnd"/>
          </w:p>
          <w:p w14:paraId="49ACE620" w14:textId="2AC2B14D" w:rsidR="0061523F" w:rsidRDefault="0061523F" w:rsidP="00B5266F">
            <w:pPr>
              <w:pStyle w:val="Odlomakpopisa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arta </w:t>
            </w:r>
            <w:proofErr w:type="spellStart"/>
            <w:r>
              <w:rPr>
                <w:bCs/>
                <w:sz w:val="24"/>
                <w:szCs w:val="24"/>
              </w:rPr>
              <w:t>Turza</w:t>
            </w:r>
            <w:proofErr w:type="spellEnd"/>
          </w:p>
          <w:p w14:paraId="6D2A90ED" w14:textId="42FB601C" w:rsidR="0061523F" w:rsidRDefault="0061523F" w:rsidP="00B5266F">
            <w:pPr>
              <w:pStyle w:val="Odlomakpopisa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Lucija </w:t>
            </w:r>
            <w:proofErr w:type="spellStart"/>
            <w:r>
              <w:rPr>
                <w:bCs/>
                <w:sz w:val="24"/>
                <w:szCs w:val="24"/>
              </w:rPr>
              <w:t>Rudžak</w:t>
            </w:r>
            <w:proofErr w:type="spellEnd"/>
          </w:p>
          <w:p w14:paraId="46813289" w14:textId="6268FEE4" w:rsidR="0061523F" w:rsidRDefault="0061523F" w:rsidP="00B5266F">
            <w:pPr>
              <w:pStyle w:val="Odlomakpopisa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Lucija </w:t>
            </w:r>
            <w:proofErr w:type="spellStart"/>
            <w:r>
              <w:rPr>
                <w:bCs/>
                <w:sz w:val="24"/>
                <w:szCs w:val="24"/>
              </w:rPr>
              <w:t>Skeja</w:t>
            </w:r>
            <w:proofErr w:type="spellEnd"/>
          </w:p>
          <w:p w14:paraId="42D350BF" w14:textId="508A6386" w:rsidR="0061523F" w:rsidRDefault="0061523F" w:rsidP="00B5266F">
            <w:pPr>
              <w:pStyle w:val="Odlomakpopisa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Veronika </w:t>
            </w:r>
            <w:proofErr w:type="spellStart"/>
            <w:r>
              <w:rPr>
                <w:bCs/>
                <w:sz w:val="24"/>
                <w:szCs w:val="24"/>
              </w:rPr>
              <w:t>Šolčić</w:t>
            </w:r>
            <w:proofErr w:type="spellEnd"/>
          </w:p>
          <w:p w14:paraId="2049388C" w14:textId="798F97CA" w:rsidR="0061523F" w:rsidRDefault="0061523F" w:rsidP="00B5266F">
            <w:pPr>
              <w:pStyle w:val="Odlomakpopisa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ihaela Pavić</w:t>
            </w:r>
          </w:p>
          <w:p w14:paraId="01D67D50" w14:textId="69ED47D1" w:rsidR="0061523F" w:rsidRDefault="0061523F" w:rsidP="00B5266F">
            <w:pPr>
              <w:pStyle w:val="Odlomakpopisa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ia Rončević</w:t>
            </w:r>
          </w:p>
          <w:p w14:paraId="5C88B544" w14:textId="141758ED" w:rsidR="0061523F" w:rsidRDefault="0061523F" w:rsidP="00B5266F">
            <w:pPr>
              <w:pStyle w:val="Odlomakpopisa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arija </w:t>
            </w:r>
            <w:proofErr w:type="spellStart"/>
            <w:r>
              <w:rPr>
                <w:bCs/>
                <w:sz w:val="24"/>
                <w:szCs w:val="24"/>
              </w:rPr>
              <w:t>Bilogrević</w:t>
            </w:r>
            <w:proofErr w:type="spellEnd"/>
          </w:p>
          <w:p w14:paraId="4E2E2B4C" w14:textId="683E3CAA" w:rsidR="0061523F" w:rsidRPr="00BD1067" w:rsidRDefault="0061523F" w:rsidP="00B5266F">
            <w:pPr>
              <w:pStyle w:val="Odlomakpopisa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atarina Rašić</w:t>
            </w:r>
          </w:p>
          <w:p w14:paraId="145FB670" w14:textId="77777777" w:rsidR="00B2685B" w:rsidRDefault="00B2685B" w:rsidP="00B5266F">
            <w:pPr>
              <w:rPr>
                <w:bCs/>
                <w:sz w:val="24"/>
                <w:szCs w:val="24"/>
              </w:rPr>
            </w:pPr>
          </w:p>
          <w:p w14:paraId="4714162C" w14:textId="77777777" w:rsidR="00B2685B" w:rsidRDefault="00B2685B" w:rsidP="00B5266F">
            <w:pPr>
              <w:rPr>
                <w:bCs/>
                <w:sz w:val="24"/>
                <w:szCs w:val="24"/>
              </w:rPr>
            </w:pPr>
          </w:p>
          <w:p w14:paraId="610B8310" w14:textId="77777777" w:rsidR="00B2685B" w:rsidRDefault="00B2685B" w:rsidP="00B5266F">
            <w:pPr>
              <w:rPr>
                <w:bCs/>
                <w:sz w:val="24"/>
                <w:szCs w:val="24"/>
              </w:rPr>
            </w:pPr>
          </w:p>
          <w:p w14:paraId="1022A1B4" w14:textId="77777777" w:rsidR="00A96B1B" w:rsidRDefault="00A96B1B" w:rsidP="00B5266F">
            <w:pPr>
              <w:rPr>
                <w:bCs/>
                <w:sz w:val="24"/>
                <w:szCs w:val="24"/>
              </w:rPr>
            </w:pPr>
          </w:p>
          <w:p w14:paraId="387A6C52" w14:textId="77777777" w:rsidR="00A96B1B" w:rsidRDefault="00A96B1B" w:rsidP="00B5266F">
            <w:pPr>
              <w:rPr>
                <w:bCs/>
                <w:sz w:val="24"/>
                <w:szCs w:val="24"/>
              </w:rPr>
            </w:pPr>
          </w:p>
          <w:p w14:paraId="0962F41C" w14:textId="77777777" w:rsidR="00245BF4" w:rsidRDefault="00245BF4" w:rsidP="00B5266F">
            <w:pPr>
              <w:rPr>
                <w:bCs/>
                <w:sz w:val="24"/>
                <w:szCs w:val="24"/>
              </w:rPr>
            </w:pPr>
          </w:p>
          <w:p w14:paraId="6A8EC729" w14:textId="79994E6F" w:rsidR="00B5266F" w:rsidRPr="00B2685B" w:rsidRDefault="00B5266F" w:rsidP="00B5266F">
            <w:pPr>
              <w:rPr>
                <w:bCs/>
                <w:sz w:val="24"/>
                <w:szCs w:val="24"/>
              </w:rPr>
            </w:pPr>
            <w:r w:rsidRPr="00B2685B">
              <w:rPr>
                <w:bCs/>
                <w:sz w:val="24"/>
                <w:szCs w:val="24"/>
              </w:rPr>
              <w:t>Voditelj: Ninoslav Čop</w:t>
            </w:r>
          </w:p>
        </w:tc>
      </w:tr>
    </w:tbl>
    <w:p w14:paraId="071577D1" w14:textId="6B6ED017" w:rsidR="00D65DDD" w:rsidRPr="006377BD" w:rsidRDefault="00D65DDD" w:rsidP="006377BD">
      <w:pPr>
        <w:jc w:val="center"/>
        <w:rPr>
          <w:b/>
          <w:sz w:val="28"/>
          <w:szCs w:val="28"/>
        </w:rPr>
      </w:pPr>
    </w:p>
    <w:tbl>
      <w:tblPr>
        <w:tblStyle w:val="Reetkatablice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6306"/>
        <w:gridCol w:w="4150"/>
      </w:tblGrid>
      <w:tr w:rsidR="00B5266F" w14:paraId="6E1F9B46" w14:textId="77777777" w:rsidTr="00B2685B">
        <w:tc>
          <w:tcPr>
            <w:tcW w:w="10456" w:type="dxa"/>
            <w:gridSpan w:val="2"/>
          </w:tcPr>
          <w:p w14:paraId="5F983B16" w14:textId="4641FDC3" w:rsidR="00B5266F" w:rsidRPr="003E1BDF" w:rsidRDefault="00B5266F" w:rsidP="003E1BDF">
            <w:pPr>
              <w:jc w:val="center"/>
              <w:rPr>
                <w:b/>
                <w:sz w:val="28"/>
                <w:szCs w:val="28"/>
              </w:rPr>
            </w:pPr>
            <w:r w:rsidRPr="00B5266F">
              <w:rPr>
                <w:b/>
                <w:sz w:val="28"/>
                <w:szCs w:val="28"/>
              </w:rPr>
              <w:t xml:space="preserve">OŠ </w:t>
            </w:r>
            <w:r w:rsidR="003E1BDF">
              <w:rPr>
                <w:b/>
                <w:sz w:val="28"/>
                <w:szCs w:val="28"/>
              </w:rPr>
              <w:t>Vukovina, Vukovina, ŠSD VUČKO</w:t>
            </w:r>
          </w:p>
        </w:tc>
      </w:tr>
      <w:tr w:rsidR="00B2685B" w14:paraId="6C437D32" w14:textId="77777777" w:rsidTr="000D1842">
        <w:tc>
          <w:tcPr>
            <w:tcW w:w="5665" w:type="dxa"/>
          </w:tcPr>
          <w:p w14:paraId="6F2C89A0" w14:textId="77777777" w:rsidR="00A96B1B" w:rsidRDefault="00A96B1B" w:rsidP="000D1842">
            <w:pPr>
              <w:rPr>
                <w:noProof/>
              </w:rPr>
            </w:pPr>
          </w:p>
          <w:p w14:paraId="4D94B5EE" w14:textId="1C6F26B4" w:rsidR="00B5266F" w:rsidRDefault="003E1BDF" w:rsidP="000D1842">
            <w:pPr>
              <w:rPr>
                <w:b/>
                <w:sz w:val="48"/>
                <w:szCs w:val="48"/>
              </w:rPr>
            </w:pPr>
            <w:r>
              <w:rPr>
                <w:noProof/>
              </w:rPr>
              <w:drawing>
                <wp:inline distT="0" distB="0" distL="0" distR="0" wp14:anchorId="4C933F37" wp14:editId="763677F1">
                  <wp:extent cx="3866148" cy="3305698"/>
                  <wp:effectExtent l="0" t="0" r="1270" b="9525"/>
                  <wp:docPr id="378750470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8750470" name=""/>
                          <pic:cNvPicPr/>
                        </pic:nvPicPr>
                        <pic:blipFill rotWithShape="1">
                          <a:blip r:embed="rId21"/>
                          <a:srcRect t="15926" r="-496" b="196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95034" cy="333039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1" w:type="dxa"/>
          </w:tcPr>
          <w:p w14:paraId="5EC8D9A8" w14:textId="79CE3E43" w:rsidR="00B2685B" w:rsidRPr="00245BF4" w:rsidRDefault="00B2685B" w:rsidP="00245BF4">
            <w:pPr>
              <w:rPr>
                <w:bCs/>
                <w:sz w:val="24"/>
                <w:szCs w:val="24"/>
              </w:rPr>
            </w:pPr>
          </w:p>
          <w:p w14:paraId="4990ECA2" w14:textId="2A8F1429" w:rsidR="00B2685B" w:rsidRPr="00A96B1B" w:rsidRDefault="00A96B1B" w:rsidP="00A96B1B">
            <w:pPr>
              <w:pStyle w:val="Odlomakpopisa"/>
              <w:numPr>
                <w:ilvl w:val="0"/>
                <w:numId w:val="19"/>
              </w:numPr>
              <w:rPr>
                <w:bCs/>
                <w:sz w:val="24"/>
                <w:szCs w:val="24"/>
              </w:rPr>
            </w:pPr>
            <w:r w:rsidRPr="00A96B1B">
              <w:rPr>
                <w:bCs/>
                <w:sz w:val="24"/>
                <w:szCs w:val="24"/>
              </w:rPr>
              <w:t>Ines Domitrović</w:t>
            </w:r>
          </w:p>
          <w:p w14:paraId="3976A823" w14:textId="28F81212" w:rsidR="00A96B1B" w:rsidRPr="00A96B1B" w:rsidRDefault="00A96B1B" w:rsidP="00A96B1B">
            <w:pPr>
              <w:pStyle w:val="Odlomakpopisa"/>
              <w:numPr>
                <w:ilvl w:val="0"/>
                <w:numId w:val="19"/>
              </w:numPr>
              <w:rPr>
                <w:bCs/>
                <w:sz w:val="24"/>
                <w:szCs w:val="24"/>
              </w:rPr>
            </w:pPr>
            <w:r w:rsidRPr="00A96B1B">
              <w:rPr>
                <w:bCs/>
                <w:sz w:val="24"/>
                <w:szCs w:val="24"/>
              </w:rPr>
              <w:t>Eva Jurić</w:t>
            </w:r>
          </w:p>
          <w:p w14:paraId="7C2D8DC2" w14:textId="1462DC4C" w:rsidR="00A96B1B" w:rsidRPr="00A96B1B" w:rsidRDefault="00A96B1B" w:rsidP="00A96B1B">
            <w:pPr>
              <w:pStyle w:val="Odlomakpopisa"/>
              <w:numPr>
                <w:ilvl w:val="0"/>
                <w:numId w:val="19"/>
              </w:numPr>
              <w:rPr>
                <w:bCs/>
                <w:sz w:val="24"/>
                <w:szCs w:val="24"/>
              </w:rPr>
            </w:pPr>
            <w:r w:rsidRPr="00A96B1B">
              <w:rPr>
                <w:bCs/>
                <w:sz w:val="24"/>
                <w:szCs w:val="24"/>
              </w:rPr>
              <w:t xml:space="preserve">Eva </w:t>
            </w:r>
            <w:proofErr w:type="spellStart"/>
            <w:r w:rsidRPr="00A96B1B">
              <w:rPr>
                <w:bCs/>
                <w:sz w:val="24"/>
                <w:szCs w:val="24"/>
              </w:rPr>
              <w:t>Hoti</w:t>
            </w:r>
            <w:proofErr w:type="spellEnd"/>
          </w:p>
          <w:p w14:paraId="2B3652C8" w14:textId="552540BB" w:rsidR="00A96B1B" w:rsidRPr="00A96B1B" w:rsidRDefault="00A96B1B" w:rsidP="00A96B1B">
            <w:pPr>
              <w:pStyle w:val="Odlomakpopisa"/>
              <w:numPr>
                <w:ilvl w:val="0"/>
                <w:numId w:val="19"/>
              </w:numPr>
              <w:rPr>
                <w:bCs/>
                <w:sz w:val="24"/>
                <w:szCs w:val="24"/>
              </w:rPr>
            </w:pPr>
            <w:r w:rsidRPr="00A96B1B">
              <w:rPr>
                <w:bCs/>
                <w:sz w:val="24"/>
                <w:szCs w:val="24"/>
              </w:rPr>
              <w:t>Ema Čunčić</w:t>
            </w:r>
          </w:p>
          <w:p w14:paraId="235ACF17" w14:textId="4A181889" w:rsidR="00A96B1B" w:rsidRPr="00A96B1B" w:rsidRDefault="00A96B1B" w:rsidP="00A96B1B">
            <w:pPr>
              <w:pStyle w:val="Odlomakpopisa"/>
              <w:numPr>
                <w:ilvl w:val="0"/>
                <w:numId w:val="19"/>
              </w:numPr>
              <w:rPr>
                <w:bCs/>
                <w:sz w:val="24"/>
                <w:szCs w:val="24"/>
              </w:rPr>
            </w:pPr>
            <w:r w:rsidRPr="00A96B1B">
              <w:rPr>
                <w:bCs/>
                <w:sz w:val="24"/>
                <w:szCs w:val="24"/>
              </w:rPr>
              <w:t xml:space="preserve">Brigita </w:t>
            </w:r>
            <w:proofErr w:type="spellStart"/>
            <w:r w:rsidRPr="00A96B1B">
              <w:rPr>
                <w:bCs/>
                <w:sz w:val="24"/>
                <w:szCs w:val="24"/>
              </w:rPr>
              <w:t>Gršetić</w:t>
            </w:r>
            <w:proofErr w:type="spellEnd"/>
          </w:p>
          <w:p w14:paraId="474D9E5D" w14:textId="7DF3C921" w:rsidR="00A96B1B" w:rsidRPr="00A96B1B" w:rsidRDefault="00A96B1B" w:rsidP="00A96B1B">
            <w:pPr>
              <w:pStyle w:val="Odlomakpopisa"/>
              <w:numPr>
                <w:ilvl w:val="0"/>
                <w:numId w:val="19"/>
              </w:numPr>
              <w:rPr>
                <w:bCs/>
                <w:sz w:val="24"/>
                <w:szCs w:val="24"/>
              </w:rPr>
            </w:pPr>
            <w:r w:rsidRPr="00A96B1B">
              <w:rPr>
                <w:bCs/>
                <w:sz w:val="24"/>
                <w:szCs w:val="24"/>
              </w:rPr>
              <w:t>Gita Veličan</w:t>
            </w:r>
          </w:p>
          <w:p w14:paraId="7224BB07" w14:textId="38D25FE4" w:rsidR="00A96B1B" w:rsidRPr="00A96B1B" w:rsidRDefault="00A96B1B" w:rsidP="00A96B1B">
            <w:pPr>
              <w:pStyle w:val="Odlomakpopisa"/>
              <w:numPr>
                <w:ilvl w:val="0"/>
                <w:numId w:val="19"/>
              </w:numPr>
              <w:rPr>
                <w:bCs/>
                <w:sz w:val="24"/>
                <w:szCs w:val="24"/>
              </w:rPr>
            </w:pPr>
            <w:r w:rsidRPr="00A96B1B">
              <w:rPr>
                <w:bCs/>
                <w:sz w:val="24"/>
                <w:szCs w:val="24"/>
              </w:rPr>
              <w:t xml:space="preserve">Mia </w:t>
            </w:r>
            <w:proofErr w:type="spellStart"/>
            <w:r w:rsidRPr="00A96B1B">
              <w:rPr>
                <w:bCs/>
                <w:sz w:val="24"/>
                <w:szCs w:val="24"/>
              </w:rPr>
              <w:t>Hađavir</w:t>
            </w:r>
            <w:proofErr w:type="spellEnd"/>
          </w:p>
          <w:p w14:paraId="44BAD5F0" w14:textId="1ABF2BBF" w:rsidR="00A96B1B" w:rsidRPr="00A96B1B" w:rsidRDefault="00A96B1B" w:rsidP="00A96B1B">
            <w:pPr>
              <w:pStyle w:val="Odlomakpopisa"/>
              <w:numPr>
                <w:ilvl w:val="0"/>
                <w:numId w:val="19"/>
              </w:numPr>
              <w:rPr>
                <w:bCs/>
                <w:sz w:val="24"/>
                <w:szCs w:val="24"/>
              </w:rPr>
            </w:pPr>
            <w:r w:rsidRPr="00A96B1B">
              <w:rPr>
                <w:bCs/>
                <w:sz w:val="24"/>
                <w:szCs w:val="24"/>
              </w:rPr>
              <w:t xml:space="preserve">Mia </w:t>
            </w:r>
            <w:proofErr w:type="spellStart"/>
            <w:r w:rsidRPr="00A96B1B">
              <w:rPr>
                <w:bCs/>
                <w:sz w:val="24"/>
                <w:szCs w:val="24"/>
              </w:rPr>
              <w:t>Jagustin</w:t>
            </w:r>
            <w:proofErr w:type="spellEnd"/>
          </w:p>
          <w:p w14:paraId="52686623" w14:textId="31B71ED6" w:rsidR="00A96B1B" w:rsidRPr="00A96B1B" w:rsidRDefault="00A96B1B" w:rsidP="00A96B1B">
            <w:pPr>
              <w:pStyle w:val="Odlomakpopisa"/>
              <w:numPr>
                <w:ilvl w:val="0"/>
                <w:numId w:val="19"/>
              </w:numPr>
              <w:rPr>
                <w:bCs/>
                <w:sz w:val="24"/>
                <w:szCs w:val="24"/>
              </w:rPr>
            </w:pPr>
            <w:r w:rsidRPr="00A96B1B">
              <w:rPr>
                <w:bCs/>
                <w:sz w:val="24"/>
                <w:szCs w:val="24"/>
              </w:rPr>
              <w:t>Jana Kovačić</w:t>
            </w:r>
          </w:p>
          <w:p w14:paraId="3FA2458E" w14:textId="02419096" w:rsidR="00A96B1B" w:rsidRPr="00A96B1B" w:rsidRDefault="00A96B1B" w:rsidP="00A96B1B">
            <w:pPr>
              <w:pStyle w:val="Odlomakpopisa"/>
              <w:numPr>
                <w:ilvl w:val="0"/>
                <w:numId w:val="19"/>
              </w:numPr>
              <w:rPr>
                <w:bCs/>
                <w:sz w:val="24"/>
                <w:szCs w:val="24"/>
              </w:rPr>
            </w:pPr>
            <w:r w:rsidRPr="00A96B1B">
              <w:rPr>
                <w:bCs/>
                <w:sz w:val="24"/>
                <w:szCs w:val="24"/>
              </w:rPr>
              <w:t>Doris Divjak</w:t>
            </w:r>
          </w:p>
          <w:p w14:paraId="07880A67" w14:textId="77777777" w:rsidR="00B2685B" w:rsidRDefault="00B2685B" w:rsidP="00B2685B">
            <w:pPr>
              <w:rPr>
                <w:bCs/>
                <w:sz w:val="24"/>
                <w:szCs w:val="24"/>
              </w:rPr>
            </w:pPr>
            <w:r w:rsidRPr="00B2685B">
              <w:rPr>
                <w:bCs/>
                <w:sz w:val="24"/>
                <w:szCs w:val="24"/>
              </w:rPr>
              <w:t xml:space="preserve">  </w:t>
            </w:r>
          </w:p>
          <w:p w14:paraId="340BDF1B" w14:textId="77777777" w:rsidR="00A96B1B" w:rsidRDefault="00A96B1B" w:rsidP="00B2685B">
            <w:pPr>
              <w:rPr>
                <w:bCs/>
                <w:sz w:val="24"/>
                <w:szCs w:val="24"/>
              </w:rPr>
            </w:pPr>
          </w:p>
          <w:p w14:paraId="757DEB7D" w14:textId="77777777" w:rsidR="00A96B1B" w:rsidRDefault="00A96B1B" w:rsidP="00B2685B">
            <w:pPr>
              <w:rPr>
                <w:bCs/>
                <w:sz w:val="24"/>
                <w:szCs w:val="24"/>
              </w:rPr>
            </w:pPr>
          </w:p>
          <w:p w14:paraId="368A8DA1" w14:textId="77777777" w:rsidR="00A96B1B" w:rsidRDefault="00A96B1B" w:rsidP="00B2685B">
            <w:pPr>
              <w:rPr>
                <w:bCs/>
                <w:sz w:val="24"/>
                <w:szCs w:val="24"/>
              </w:rPr>
            </w:pPr>
          </w:p>
          <w:p w14:paraId="6E8EAEEA" w14:textId="77777777" w:rsidR="00B2685B" w:rsidRDefault="00B2685B" w:rsidP="00B2685B">
            <w:pPr>
              <w:rPr>
                <w:bCs/>
                <w:sz w:val="24"/>
                <w:szCs w:val="24"/>
              </w:rPr>
            </w:pPr>
          </w:p>
          <w:p w14:paraId="4D2400F8" w14:textId="77777777" w:rsidR="00A96B1B" w:rsidRDefault="00A96B1B" w:rsidP="00B2685B">
            <w:pPr>
              <w:rPr>
                <w:bCs/>
                <w:sz w:val="24"/>
                <w:szCs w:val="24"/>
              </w:rPr>
            </w:pPr>
          </w:p>
          <w:p w14:paraId="56711E36" w14:textId="1B48625A" w:rsidR="00B2685B" w:rsidRDefault="00B2685B" w:rsidP="00B2685B">
            <w:pPr>
              <w:rPr>
                <w:bCs/>
                <w:sz w:val="24"/>
                <w:szCs w:val="24"/>
              </w:rPr>
            </w:pPr>
            <w:r w:rsidRPr="00B2685B">
              <w:rPr>
                <w:bCs/>
                <w:sz w:val="24"/>
                <w:szCs w:val="24"/>
              </w:rPr>
              <w:t xml:space="preserve">Voditelj : </w:t>
            </w:r>
            <w:r w:rsidR="00A96B1B">
              <w:rPr>
                <w:bCs/>
                <w:sz w:val="24"/>
                <w:szCs w:val="24"/>
              </w:rPr>
              <w:t xml:space="preserve">Josip </w:t>
            </w:r>
            <w:proofErr w:type="spellStart"/>
            <w:r w:rsidR="00A96B1B">
              <w:rPr>
                <w:bCs/>
                <w:sz w:val="24"/>
                <w:szCs w:val="24"/>
              </w:rPr>
              <w:t>Piličić</w:t>
            </w:r>
            <w:proofErr w:type="spellEnd"/>
          </w:p>
          <w:p w14:paraId="5D143BB5" w14:textId="61D852E9" w:rsidR="00B5266F" w:rsidRPr="00B2685B" w:rsidRDefault="00B5266F" w:rsidP="00B2685B">
            <w:pPr>
              <w:rPr>
                <w:bCs/>
                <w:sz w:val="24"/>
                <w:szCs w:val="24"/>
              </w:rPr>
            </w:pPr>
          </w:p>
        </w:tc>
      </w:tr>
    </w:tbl>
    <w:tbl>
      <w:tblPr>
        <w:tblStyle w:val="Reetkatablice"/>
        <w:tblpPr w:leftFromText="180" w:rightFromText="180" w:vertAnchor="text" w:horzAnchor="margin" w:tblpY="332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676"/>
        <w:gridCol w:w="4780"/>
      </w:tblGrid>
      <w:tr w:rsidR="00B2685B" w14:paraId="0F27BDFD" w14:textId="77777777" w:rsidTr="00B2685B">
        <w:tc>
          <w:tcPr>
            <w:tcW w:w="10456" w:type="dxa"/>
            <w:gridSpan w:val="2"/>
          </w:tcPr>
          <w:p w14:paraId="5E240354" w14:textId="77777777" w:rsidR="003E1BDF" w:rsidRDefault="003E1BDF" w:rsidP="00B2685B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CE78B3E" w14:textId="77777777" w:rsidR="00A96B1B" w:rsidRDefault="00A96B1B" w:rsidP="00B2685B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07F1FC6" w14:textId="77777777" w:rsidR="00A96B1B" w:rsidRDefault="00A96B1B" w:rsidP="00A96B1B">
            <w:pPr>
              <w:rPr>
                <w:b/>
                <w:bCs/>
                <w:sz w:val="28"/>
                <w:szCs w:val="28"/>
              </w:rPr>
            </w:pPr>
          </w:p>
          <w:p w14:paraId="3AB8F31D" w14:textId="19D58C96" w:rsidR="00B2685B" w:rsidRDefault="00B2685B" w:rsidP="00A96B1B">
            <w:pPr>
              <w:rPr>
                <w:b/>
                <w:bCs/>
                <w:sz w:val="28"/>
                <w:szCs w:val="28"/>
              </w:rPr>
            </w:pPr>
            <w:r w:rsidRPr="00B2685B">
              <w:rPr>
                <w:b/>
                <w:bCs/>
                <w:sz w:val="28"/>
                <w:szCs w:val="28"/>
              </w:rPr>
              <w:t>OŠ STJEPANA BASARIČEKA, IVANIĆ-GRAD, ŠSD ŽERKA</w:t>
            </w:r>
          </w:p>
          <w:p w14:paraId="2423DED1" w14:textId="77777777" w:rsidR="00AD704A" w:rsidRPr="00B2685B" w:rsidRDefault="00AD704A" w:rsidP="00B2685B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2685B" w14:paraId="770CA346" w14:textId="77777777" w:rsidTr="000D1842">
        <w:tc>
          <w:tcPr>
            <w:tcW w:w="5524" w:type="dxa"/>
          </w:tcPr>
          <w:p w14:paraId="4F2A8090" w14:textId="77777777" w:rsidR="00A96B1B" w:rsidRDefault="00A96B1B" w:rsidP="000D1842">
            <w:pPr>
              <w:rPr>
                <w:noProof/>
              </w:rPr>
            </w:pPr>
          </w:p>
          <w:p w14:paraId="02B04005" w14:textId="0F411760" w:rsidR="00B2685B" w:rsidRDefault="003E1BDF" w:rsidP="000D1842">
            <w:pPr>
              <w:rPr>
                <w:sz w:val="48"/>
                <w:szCs w:val="48"/>
              </w:rPr>
            </w:pPr>
            <w:r>
              <w:rPr>
                <w:noProof/>
              </w:rPr>
              <w:drawing>
                <wp:inline distT="0" distB="0" distL="0" distR="0" wp14:anchorId="0961A45E" wp14:editId="446D93FA">
                  <wp:extent cx="3465095" cy="3613474"/>
                  <wp:effectExtent l="0" t="0" r="2540" b="6350"/>
                  <wp:docPr id="423688943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3688943" name=""/>
                          <pic:cNvPicPr/>
                        </pic:nvPicPr>
                        <pic:blipFill rotWithShape="1">
                          <a:blip r:embed="rId22"/>
                          <a:srcRect t="11889" r="3163" b="123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81999" cy="36311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2" w:type="dxa"/>
          </w:tcPr>
          <w:p w14:paraId="3E94C0A1" w14:textId="17358ECB" w:rsidR="00B2685B" w:rsidRPr="00B2685B" w:rsidRDefault="00110E94" w:rsidP="00B2685B">
            <w:pPr>
              <w:pStyle w:val="Odlomakpopisa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ora </w:t>
            </w:r>
            <w:proofErr w:type="spellStart"/>
            <w:r>
              <w:rPr>
                <w:sz w:val="24"/>
                <w:szCs w:val="24"/>
              </w:rPr>
              <w:t>Cuvaj</w:t>
            </w:r>
            <w:proofErr w:type="spellEnd"/>
          </w:p>
          <w:p w14:paraId="6BAEBEE6" w14:textId="1868A993" w:rsidR="00B2685B" w:rsidRPr="00B2685B" w:rsidRDefault="00110E94" w:rsidP="00B2685B">
            <w:pPr>
              <w:pStyle w:val="Odlomakpopisa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tea</w:t>
            </w:r>
            <w:proofErr w:type="spellEnd"/>
            <w:r>
              <w:rPr>
                <w:sz w:val="24"/>
                <w:szCs w:val="24"/>
              </w:rPr>
              <w:t xml:space="preserve"> Podgorski</w:t>
            </w:r>
          </w:p>
          <w:p w14:paraId="29DE694E" w14:textId="0B06309B" w:rsidR="00B2685B" w:rsidRPr="00B2685B" w:rsidRDefault="00110E94" w:rsidP="00B2685B">
            <w:pPr>
              <w:pStyle w:val="Odlomakpopisa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rla Živković</w:t>
            </w:r>
          </w:p>
          <w:p w14:paraId="7303D7A9" w14:textId="2304EC2E" w:rsidR="001041B2" w:rsidRDefault="001041B2" w:rsidP="00B2685B">
            <w:pPr>
              <w:pStyle w:val="Odlomakpopisa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ra </w:t>
            </w:r>
            <w:proofErr w:type="spellStart"/>
            <w:r>
              <w:rPr>
                <w:sz w:val="24"/>
                <w:szCs w:val="24"/>
              </w:rPr>
              <w:t>Koletić</w:t>
            </w:r>
            <w:proofErr w:type="spellEnd"/>
          </w:p>
          <w:p w14:paraId="547A909A" w14:textId="1A636AC5" w:rsidR="00B2685B" w:rsidRPr="00B2685B" w:rsidRDefault="00110E94" w:rsidP="00B2685B">
            <w:pPr>
              <w:pStyle w:val="Odlomakpopisa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ni Balić</w:t>
            </w:r>
          </w:p>
          <w:p w14:paraId="7D0A57C8" w14:textId="261016B6" w:rsidR="00B2685B" w:rsidRPr="00B2685B" w:rsidRDefault="00110E94" w:rsidP="00B2685B">
            <w:pPr>
              <w:pStyle w:val="Odlomakpopisa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ta Baotić</w:t>
            </w:r>
          </w:p>
          <w:p w14:paraId="10D68CD2" w14:textId="77777777" w:rsidR="00B2685B" w:rsidRPr="00B2685B" w:rsidRDefault="00B2685B" w:rsidP="00B2685B">
            <w:pPr>
              <w:pStyle w:val="Odlomakpopisa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 w:rsidRPr="00B2685B">
              <w:rPr>
                <w:sz w:val="24"/>
                <w:szCs w:val="24"/>
              </w:rPr>
              <w:t>Zara Starčević</w:t>
            </w:r>
          </w:p>
          <w:p w14:paraId="11E4FCD4" w14:textId="5D0870C0" w:rsidR="00B2685B" w:rsidRPr="00B2685B" w:rsidRDefault="00110E94" w:rsidP="00B2685B">
            <w:pPr>
              <w:pStyle w:val="Odlomakpopisa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aura </w:t>
            </w:r>
            <w:proofErr w:type="spellStart"/>
            <w:r>
              <w:rPr>
                <w:sz w:val="24"/>
                <w:szCs w:val="24"/>
              </w:rPr>
              <w:t>Mirt</w:t>
            </w:r>
            <w:proofErr w:type="spellEnd"/>
          </w:p>
          <w:p w14:paraId="18C40EC2" w14:textId="77777777" w:rsidR="00B2685B" w:rsidRPr="00B2685B" w:rsidRDefault="00B2685B" w:rsidP="00B2685B">
            <w:pPr>
              <w:pStyle w:val="Odlomakpopisa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 w:rsidRPr="00B2685B">
              <w:rPr>
                <w:sz w:val="24"/>
                <w:szCs w:val="24"/>
              </w:rPr>
              <w:t>Barbara Živko</w:t>
            </w:r>
          </w:p>
          <w:p w14:paraId="3476F5BB" w14:textId="5B9BBD8B" w:rsidR="00B2685B" w:rsidRPr="00B2685B" w:rsidRDefault="00110E94" w:rsidP="00B2685B">
            <w:pPr>
              <w:pStyle w:val="Odlomakpopisa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a Aurora </w:t>
            </w:r>
            <w:proofErr w:type="spellStart"/>
            <w:r>
              <w:rPr>
                <w:sz w:val="24"/>
                <w:szCs w:val="24"/>
              </w:rPr>
              <w:t>Balug</w:t>
            </w:r>
            <w:proofErr w:type="spellEnd"/>
          </w:p>
          <w:p w14:paraId="52BDC4D3" w14:textId="0EE558D6" w:rsidR="00B2685B" w:rsidRPr="00B2685B" w:rsidRDefault="00B2685B" w:rsidP="001041B2">
            <w:pPr>
              <w:pStyle w:val="Odlomakpopisa"/>
              <w:rPr>
                <w:sz w:val="24"/>
                <w:szCs w:val="24"/>
              </w:rPr>
            </w:pPr>
          </w:p>
          <w:p w14:paraId="762EADB5" w14:textId="77777777" w:rsidR="00B2685B" w:rsidRDefault="00B2685B" w:rsidP="00B2685B">
            <w:pPr>
              <w:rPr>
                <w:sz w:val="24"/>
                <w:szCs w:val="24"/>
              </w:rPr>
            </w:pPr>
          </w:p>
          <w:p w14:paraId="33EED903" w14:textId="77777777" w:rsidR="00514F3B" w:rsidRDefault="00514F3B" w:rsidP="00B2685B">
            <w:pPr>
              <w:rPr>
                <w:sz w:val="24"/>
                <w:szCs w:val="24"/>
              </w:rPr>
            </w:pPr>
          </w:p>
          <w:p w14:paraId="6A4A0D4E" w14:textId="77777777" w:rsidR="00514F3B" w:rsidRDefault="00514F3B" w:rsidP="00B2685B">
            <w:pPr>
              <w:rPr>
                <w:sz w:val="24"/>
                <w:szCs w:val="24"/>
              </w:rPr>
            </w:pPr>
          </w:p>
          <w:p w14:paraId="172B2402" w14:textId="77777777" w:rsidR="00A96B1B" w:rsidRDefault="00A96B1B" w:rsidP="00B2685B">
            <w:pPr>
              <w:rPr>
                <w:sz w:val="24"/>
                <w:szCs w:val="24"/>
              </w:rPr>
            </w:pPr>
          </w:p>
          <w:p w14:paraId="47B32D59" w14:textId="77777777" w:rsidR="00A96B1B" w:rsidRDefault="00A96B1B" w:rsidP="00B2685B">
            <w:pPr>
              <w:rPr>
                <w:sz w:val="24"/>
                <w:szCs w:val="24"/>
              </w:rPr>
            </w:pPr>
          </w:p>
          <w:p w14:paraId="003910A8" w14:textId="77777777" w:rsidR="00A96B1B" w:rsidRDefault="00A96B1B" w:rsidP="00B2685B">
            <w:pPr>
              <w:rPr>
                <w:sz w:val="24"/>
                <w:szCs w:val="24"/>
              </w:rPr>
            </w:pPr>
          </w:p>
          <w:p w14:paraId="5521F880" w14:textId="77777777" w:rsidR="00A96B1B" w:rsidRDefault="00A96B1B" w:rsidP="00B2685B">
            <w:pPr>
              <w:rPr>
                <w:sz w:val="24"/>
                <w:szCs w:val="24"/>
              </w:rPr>
            </w:pPr>
          </w:p>
          <w:p w14:paraId="2EC6CC34" w14:textId="77777777" w:rsidR="00A96B1B" w:rsidRDefault="00A96B1B" w:rsidP="00B2685B">
            <w:pPr>
              <w:rPr>
                <w:sz w:val="24"/>
                <w:szCs w:val="24"/>
              </w:rPr>
            </w:pPr>
          </w:p>
          <w:p w14:paraId="6E86B55B" w14:textId="77777777" w:rsidR="00514F3B" w:rsidRDefault="00514F3B" w:rsidP="00B2685B">
            <w:pPr>
              <w:rPr>
                <w:sz w:val="24"/>
                <w:szCs w:val="24"/>
              </w:rPr>
            </w:pPr>
          </w:p>
          <w:p w14:paraId="77CAF834" w14:textId="05AB72ED" w:rsidR="00B2685B" w:rsidRDefault="0061523F" w:rsidP="00B2685B">
            <w:pPr>
              <w:rPr>
                <w:sz w:val="24"/>
                <w:szCs w:val="24"/>
              </w:rPr>
            </w:pPr>
            <w:r w:rsidRPr="00B2685B">
              <w:rPr>
                <w:sz w:val="24"/>
                <w:szCs w:val="24"/>
              </w:rPr>
              <w:t>Voditelj</w:t>
            </w:r>
            <w:r>
              <w:rPr>
                <w:sz w:val="24"/>
                <w:szCs w:val="24"/>
              </w:rPr>
              <w:t>ica</w:t>
            </w:r>
            <w:r w:rsidR="00B2685B" w:rsidRPr="00B2685B">
              <w:rPr>
                <w:sz w:val="24"/>
                <w:szCs w:val="24"/>
              </w:rPr>
              <w:t xml:space="preserve"> : </w:t>
            </w:r>
          </w:p>
          <w:p w14:paraId="40A0E20B" w14:textId="77777777" w:rsidR="00B2685B" w:rsidRPr="00B2685B" w:rsidRDefault="00B2685B" w:rsidP="00B2685B">
            <w:pPr>
              <w:rPr>
                <w:sz w:val="48"/>
                <w:szCs w:val="48"/>
              </w:rPr>
            </w:pPr>
            <w:r w:rsidRPr="00B2685B">
              <w:rPr>
                <w:sz w:val="24"/>
                <w:szCs w:val="24"/>
              </w:rPr>
              <w:t xml:space="preserve">Tajana Damjanović </w:t>
            </w:r>
            <w:proofErr w:type="spellStart"/>
            <w:r w:rsidRPr="00B2685B">
              <w:rPr>
                <w:sz w:val="24"/>
                <w:szCs w:val="24"/>
              </w:rPr>
              <w:t>Piščak</w:t>
            </w:r>
            <w:proofErr w:type="spellEnd"/>
          </w:p>
        </w:tc>
      </w:tr>
    </w:tbl>
    <w:p w14:paraId="375CE678" w14:textId="77777777" w:rsidR="0014317A" w:rsidRDefault="0014317A" w:rsidP="0014317A">
      <w:pPr>
        <w:rPr>
          <w:b/>
          <w:sz w:val="48"/>
          <w:szCs w:val="48"/>
        </w:rPr>
      </w:pPr>
    </w:p>
    <w:p w14:paraId="6A65D7E8" w14:textId="77777777" w:rsidR="00E859B1" w:rsidRDefault="00E859B1" w:rsidP="0014317A">
      <w:pPr>
        <w:rPr>
          <w:b/>
          <w:sz w:val="48"/>
          <w:szCs w:val="48"/>
        </w:rPr>
      </w:pPr>
    </w:p>
    <w:p w14:paraId="406D8C2B" w14:textId="77777777" w:rsidR="00E859B1" w:rsidRDefault="00E859B1" w:rsidP="00260A08">
      <w:pPr>
        <w:jc w:val="center"/>
        <w:rPr>
          <w:b/>
          <w:sz w:val="48"/>
          <w:szCs w:val="48"/>
        </w:rPr>
      </w:pPr>
    </w:p>
    <w:p w14:paraId="3A0EBB1E" w14:textId="77777777" w:rsidR="00E859B1" w:rsidRDefault="00E859B1" w:rsidP="00260A08">
      <w:pPr>
        <w:jc w:val="center"/>
        <w:rPr>
          <w:b/>
          <w:sz w:val="48"/>
          <w:szCs w:val="48"/>
        </w:rPr>
      </w:pPr>
    </w:p>
    <w:p w14:paraId="7A62FAA7" w14:textId="77777777" w:rsidR="00E859B1" w:rsidRDefault="00E859B1" w:rsidP="00260A08">
      <w:pPr>
        <w:jc w:val="center"/>
        <w:rPr>
          <w:b/>
          <w:sz w:val="48"/>
          <w:szCs w:val="48"/>
        </w:rPr>
      </w:pPr>
    </w:p>
    <w:p w14:paraId="4D055684" w14:textId="77777777" w:rsidR="00E859B1" w:rsidRDefault="00E859B1" w:rsidP="00260A08">
      <w:pPr>
        <w:jc w:val="center"/>
        <w:rPr>
          <w:b/>
          <w:sz w:val="48"/>
          <w:szCs w:val="48"/>
        </w:rPr>
      </w:pPr>
    </w:p>
    <w:p w14:paraId="60277119" w14:textId="77777777" w:rsidR="00E859B1" w:rsidRDefault="00E859B1" w:rsidP="00260A08">
      <w:pPr>
        <w:jc w:val="center"/>
        <w:rPr>
          <w:b/>
          <w:sz w:val="48"/>
          <w:szCs w:val="48"/>
        </w:rPr>
      </w:pPr>
    </w:p>
    <w:p w14:paraId="4AE4DBFA" w14:textId="77777777" w:rsidR="00E859B1" w:rsidRDefault="00E859B1" w:rsidP="00E859B1">
      <w:pPr>
        <w:jc w:val="center"/>
        <w:rPr>
          <w:b/>
          <w:sz w:val="48"/>
          <w:szCs w:val="48"/>
        </w:rPr>
      </w:pPr>
    </w:p>
    <w:p w14:paraId="5480FC4E" w14:textId="77777777" w:rsidR="00A15879" w:rsidRDefault="00A15879" w:rsidP="00E859B1">
      <w:pPr>
        <w:jc w:val="center"/>
        <w:rPr>
          <w:noProof/>
        </w:rPr>
      </w:pPr>
    </w:p>
    <w:p w14:paraId="03ADBC48" w14:textId="56012E74" w:rsidR="00A15879" w:rsidRDefault="00A15879" w:rsidP="00A15879">
      <w:pPr>
        <w:jc w:val="center"/>
        <w:rPr>
          <w:b/>
          <w:sz w:val="48"/>
          <w:szCs w:val="48"/>
        </w:rPr>
      </w:pPr>
      <w:r>
        <w:rPr>
          <w:noProof/>
        </w:rPr>
        <w:drawing>
          <wp:inline distT="0" distB="0" distL="0" distR="0" wp14:anchorId="37B05477" wp14:editId="065FFD86">
            <wp:extent cx="4411980" cy="3150908"/>
            <wp:effectExtent l="0" t="0" r="7620" b="0"/>
            <wp:docPr id="923457688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457688" name=""/>
                    <pic:cNvPicPr/>
                  </pic:nvPicPr>
                  <pic:blipFill rotWithShape="1">
                    <a:blip r:embed="rId23"/>
                    <a:srcRect l="11697" t="4747" r="6415" b="17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509" cy="31598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E348A" w14:textId="572B091D" w:rsidR="00E859B1" w:rsidRDefault="00A15879" w:rsidP="00E859B1">
      <w:pPr>
        <w:jc w:val="center"/>
        <w:rPr>
          <w:b/>
          <w:sz w:val="48"/>
          <w:szCs w:val="48"/>
        </w:rPr>
      </w:pPr>
      <w:r>
        <w:rPr>
          <w:noProof/>
        </w:rPr>
        <w:drawing>
          <wp:inline distT="0" distB="0" distL="0" distR="0" wp14:anchorId="29098576" wp14:editId="7AF1E21E">
            <wp:extent cx="2537460" cy="1902974"/>
            <wp:effectExtent l="0" t="0" r="0" b="2540"/>
            <wp:docPr id="149632576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32576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44721" cy="19084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583BD352" w14:textId="1FD0F455" w:rsidR="00A15879" w:rsidRDefault="00A15879" w:rsidP="00A15879">
      <w:pPr>
        <w:jc w:val="center"/>
        <w:rPr>
          <w:b/>
          <w:sz w:val="48"/>
          <w:szCs w:val="48"/>
        </w:rPr>
      </w:pPr>
      <w:r>
        <w:rPr>
          <w:noProof/>
        </w:rPr>
        <w:drawing>
          <wp:inline distT="0" distB="0" distL="0" distR="0" wp14:anchorId="7618658D" wp14:editId="5E6EBF2E">
            <wp:extent cx="3025140" cy="2268711"/>
            <wp:effectExtent l="0" t="0" r="3810" b="0"/>
            <wp:docPr id="616037788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03778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45058" cy="22836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F5A734" wp14:editId="343F9F25">
            <wp:extent cx="2917801" cy="2188210"/>
            <wp:effectExtent l="0" t="0" r="0" b="2540"/>
            <wp:docPr id="2074278565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278565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62849" cy="22219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74545F45" w14:textId="77777777" w:rsidR="00E859B1" w:rsidRPr="00E859B1" w:rsidRDefault="00E859B1" w:rsidP="00E859B1">
      <w:pPr>
        <w:rPr>
          <w:sz w:val="48"/>
          <w:szCs w:val="48"/>
        </w:rPr>
      </w:pPr>
    </w:p>
    <w:p w14:paraId="716503F7" w14:textId="1B632F3C" w:rsidR="00BD1067" w:rsidRDefault="00BD1067" w:rsidP="00E859B1">
      <w:pPr>
        <w:rPr>
          <w:sz w:val="48"/>
          <w:szCs w:val="48"/>
        </w:rPr>
      </w:pPr>
    </w:p>
    <w:sectPr w:rsidR="00BD1067" w:rsidSect="00C22DF9">
      <w:type w:val="continuous"/>
      <w:pgSz w:w="11906" w:h="16838"/>
      <w:pgMar w:top="720" w:right="720" w:bottom="720" w:left="720" w:header="709" w:footer="709" w:gutter="0"/>
      <w:pgBorders w:offsetFrom="page">
        <w:top w:val="single" w:sz="4" w:space="24" w:color="E36C0A" w:themeColor="accent6" w:themeShade="BF"/>
        <w:left w:val="single" w:sz="4" w:space="24" w:color="E36C0A" w:themeColor="accent6" w:themeShade="BF"/>
        <w:bottom w:val="single" w:sz="4" w:space="24" w:color="E36C0A" w:themeColor="accent6" w:themeShade="BF"/>
        <w:right w:val="single" w:sz="4" w:space="24" w:color="E36C0A" w:themeColor="accent6" w:themeShade="B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4FBF0" w14:textId="77777777" w:rsidR="00AC3363" w:rsidRDefault="00AC3363" w:rsidP="00981759">
      <w:pPr>
        <w:spacing w:after="0" w:line="240" w:lineRule="auto"/>
      </w:pPr>
      <w:r>
        <w:separator/>
      </w:r>
    </w:p>
  </w:endnote>
  <w:endnote w:type="continuationSeparator" w:id="0">
    <w:p w14:paraId="6147CDA9" w14:textId="77777777" w:rsidR="00AC3363" w:rsidRDefault="00AC3363" w:rsidP="00981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asis MT Pro Black">
    <w:charset w:val="EE"/>
    <w:family w:val="roman"/>
    <w:pitch w:val="variable"/>
    <w:sig w:usb0="A00000AF" w:usb1="4000205B" w:usb2="00000000" w:usb3="00000000" w:csb0="00000093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A206E6" w14:textId="77777777" w:rsidR="00096304" w:rsidRDefault="00096304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7AA72" w14:textId="77777777" w:rsidR="00096304" w:rsidRDefault="00096304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CA93F" w14:textId="77777777" w:rsidR="00096304" w:rsidRDefault="00096304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C5F97F" w14:textId="77777777" w:rsidR="00AC3363" w:rsidRDefault="00AC3363" w:rsidP="00981759">
      <w:pPr>
        <w:spacing w:after="0" w:line="240" w:lineRule="auto"/>
      </w:pPr>
      <w:r>
        <w:separator/>
      </w:r>
    </w:p>
  </w:footnote>
  <w:footnote w:type="continuationSeparator" w:id="0">
    <w:p w14:paraId="59FD8558" w14:textId="77777777" w:rsidR="00AC3363" w:rsidRDefault="00AC3363" w:rsidP="00981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3DB5E" w14:textId="6ABA0E9D" w:rsidR="00FD22FC" w:rsidRDefault="00000000">
    <w:pPr>
      <w:pStyle w:val="Zaglavlje"/>
    </w:pPr>
    <w:r>
      <w:rPr>
        <w:noProof/>
      </w:rPr>
      <w:pict w14:anchorId="7ECF818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66969" o:spid="_x0000_s1036" type="#_x0000_t75" style="position:absolute;margin-left:0;margin-top:0;width:522.9pt;height:654.6pt;z-index:-251657216;mso-position-horizontal:center;mso-position-horizontal-relative:margin;mso-position-vertical:center;mso-position-vertical-relative:margin" o:allowincell="f">
          <v:imagedata r:id="rId1" o:title="KOŠARKAŠIC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0B66A0" w14:textId="79A86EAE" w:rsidR="00FD22FC" w:rsidRDefault="00000000">
    <w:pPr>
      <w:pStyle w:val="Zaglavlje"/>
    </w:pPr>
    <w:r>
      <w:rPr>
        <w:noProof/>
      </w:rPr>
      <w:pict w14:anchorId="4DAAFF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66970" o:spid="_x0000_s1037" type="#_x0000_t75" style="position:absolute;margin-left:0;margin-top:0;width:522.9pt;height:654.6pt;z-index:-251656192;mso-position-horizontal:center;mso-position-horizontal-relative:margin;mso-position-vertical:center;mso-position-vertical-relative:margin" o:allowincell="f">
          <v:imagedata r:id="rId1" o:title="KOŠARKAŠICA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0E0A1" w14:textId="57C5AC81" w:rsidR="00096304" w:rsidRDefault="00000000">
    <w:pPr>
      <w:pStyle w:val="Zaglavlje"/>
    </w:pPr>
    <w:r>
      <w:rPr>
        <w:noProof/>
      </w:rPr>
      <w:pict w14:anchorId="5577A9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66968" o:spid="_x0000_s1035" type="#_x0000_t75" style="position:absolute;margin-left:0;margin-top:0;width:522.9pt;height:654.6pt;z-index:-251658240;mso-position-horizontal:center;mso-position-horizontal-relative:margin;mso-position-vertical:center;mso-position-vertical-relative:margin" o:allowincell="f">
          <v:imagedata r:id="rId1" o:title="KOŠARKAŠICA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33CB1"/>
    <w:multiLevelType w:val="hybridMultilevel"/>
    <w:tmpl w:val="1D50DE0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75C55"/>
    <w:multiLevelType w:val="hybridMultilevel"/>
    <w:tmpl w:val="51A23EE2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A4D99"/>
    <w:multiLevelType w:val="hybridMultilevel"/>
    <w:tmpl w:val="C76051A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3660E8"/>
    <w:multiLevelType w:val="hybridMultilevel"/>
    <w:tmpl w:val="1F4640DC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4492CCF"/>
    <w:multiLevelType w:val="hybridMultilevel"/>
    <w:tmpl w:val="498A8DD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A3D60"/>
    <w:multiLevelType w:val="hybridMultilevel"/>
    <w:tmpl w:val="C6E26C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0F41F2"/>
    <w:multiLevelType w:val="hybridMultilevel"/>
    <w:tmpl w:val="C6E26CC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5696C"/>
    <w:multiLevelType w:val="hybridMultilevel"/>
    <w:tmpl w:val="2F0C60A6"/>
    <w:lvl w:ilvl="0" w:tplc="041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4EB55F7"/>
    <w:multiLevelType w:val="hybridMultilevel"/>
    <w:tmpl w:val="C6E26C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57438C"/>
    <w:multiLevelType w:val="hybridMultilevel"/>
    <w:tmpl w:val="14AC8C7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D058EC"/>
    <w:multiLevelType w:val="hybridMultilevel"/>
    <w:tmpl w:val="8980684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C27828"/>
    <w:multiLevelType w:val="hybridMultilevel"/>
    <w:tmpl w:val="1F4640DC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D5877A1"/>
    <w:multiLevelType w:val="hybridMultilevel"/>
    <w:tmpl w:val="73DA105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10678"/>
    <w:multiLevelType w:val="hybridMultilevel"/>
    <w:tmpl w:val="90EAF8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3D2E1D"/>
    <w:multiLevelType w:val="hybridMultilevel"/>
    <w:tmpl w:val="EB5E242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724B7306"/>
    <w:multiLevelType w:val="hybridMultilevel"/>
    <w:tmpl w:val="1F4640DC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34F7845"/>
    <w:multiLevelType w:val="hybridMultilevel"/>
    <w:tmpl w:val="8F646CFC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64C1FEC"/>
    <w:multiLevelType w:val="hybridMultilevel"/>
    <w:tmpl w:val="E4D8D0F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7C2C6E"/>
    <w:multiLevelType w:val="hybridMultilevel"/>
    <w:tmpl w:val="5FF83F2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457252">
    <w:abstractNumId w:val="12"/>
  </w:num>
  <w:num w:numId="2" w16cid:durableId="366217204">
    <w:abstractNumId w:val="17"/>
  </w:num>
  <w:num w:numId="3" w16cid:durableId="32732672">
    <w:abstractNumId w:val="14"/>
  </w:num>
  <w:num w:numId="4" w16cid:durableId="816579366">
    <w:abstractNumId w:val="4"/>
  </w:num>
  <w:num w:numId="5" w16cid:durableId="1067723135">
    <w:abstractNumId w:val="3"/>
  </w:num>
  <w:num w:numId="6" w16cid:durableId="1236621084">
    <w:abstractNumId w:val="11"/>
  </w:num>
  <w:num w:numId="7" w16cid:durableId="1168133050">
    <w:abstractNumId w:val="15"/>
  </w:num>
  <w:num w:numId="8" w16cid:durableId="17128765">
    <w:abstractNumId w:val="7"/>
  </w:num>
  <w:num w:numId="9" w16cid:durableId="720594632">
    <w:abstractNumId w:val="2"/>
  </w:num>
  <w:num w:numId="10" w16cid:durableId="342630691">
    <w:abstractNumId w:val="6"/>
  </w:num>
  <w:num w:numId="11" w16cid:durableId="1767193554">
    <w:abstractNumId w:val="1"/>
  </w:num>
  <w:num w:numId="12" w16cid:durableId="224923124">
    <w:abstractNumId w:val="18"/>
  </w:num>
  <w:num w:numId="13" w16cid:durableId="1852596692">
    <w:abstractNumId w:val="13"/>
  </w:num>
  <w:num w:numId="14" w16cid:durableId="789934906">
    <w:abstractNumId w:val="8"/>
  </w:num>
  <w:num w:numId="15" w16cid:durableId="1035039059">
    <w:abstractNumId w:val="9"/>
  </w:num>
  <w:num w:numId="16" w16cid:durableId="1148471810">
    <w:abstractNumId w:val="5"/>
  </w:num>
  <w:num w:numId="17" w16cid:durableId="2033411337">
    <w:abstractNumId w:val="10"/>
  </w:num>
  <w:num w:numId="18" w16cid:durableId="475142525">
    <w:abstractNumId w:val="16"/>
  </w:num>
  <w:num w:numId="19" w16cid:durableId="1575696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zQ0NDYzNDMyMzVS0lEKTi0uzszPAykwrAUA3SMV1CwAAAA="/>
  </w:docVars>
  <w:rsids>
    <w:rsidRoot w:val="009A1669"/>
    <w:rsid w:val="0000326C"/>
    <w:rsid w:val="00032246"/>
    <w:rsid w:val="00080106"/>
    <w:rsid w:val="000932C2"/>
    <w:rsid w:val="00096304"/>
    <w:rsid w:val="000D1842"/>
    <w:rsid w:val="000E1A30"/>
    <w:rsid w:val="000E2DDA"/>
    <w:rsid w:val="001041B2"/>
    <w:rsid w:val="00110E94"/>
    <w:rsid w:val="00115A6C"/>
    <w:rsid w:val="0012219F"/>
    <w:rsid w:val="00130134"/>
    <w:rsid w:val="0014317A"/>
    <w:rsid w:val="00162458"/>
    <w:rsid w:val="00184869"/>
    <w:rsid w:val="00187581"/>
    <w:rsid w:val="001A13A0"/>
    <w:rsid w:val="001B1FAE"/>
    <w:rsid w:val="001D7CBB"/>
    <w:rsid w:val="001E3CAF"/>
    <w:rsid w:val="002211F7"/>
    <w:rsid w:val="00245BF4"/>
    <w:rsid w:val="00260A08"/>
    <w:rsid w:val="002870C0"/>
    <w:rsid w:val="002A23D9"/>
    <w:rsid w:val="002B7CAE"/>
    <w:rsid w:val="002F0825"/>
    <w:rsid w:val="003078FD"/>
    <w:rsid w:val="00324869"/>
    <w:rsid w:val="003315D3"/>
    <w:rsid w:val="003647F6"/>
    <w:rsid w:val="00377EDD"/>
    <w:rsid w:val="003C0427"/>
    <w:rsid w:val="003C3786"/>
    <w:rsid w:val="003C6314"/>
    <w:rsid w:val="003C6BBA"/>
    <w:rsid w:val="003D0956"/>
    <w:rsid w:val="003E16AA"/>
    <w:rsid w:val="003E1BDF"/>
    <w:rsid w:val="003E4F84"/>
    <w:rsid w:val="0042775D"/>
    <w:rsid w:val="00436216"/>
    <w:rsid w:val="004376B4"/>
    <w:rsid w:val="00444EE3"/>
    <w:rsid w:val="004452C3"/>
    <w:rsid w:val="004560B5"/>
    <w:rsid w:val="0045774C"/>
    <w:rsid w:val="00462F34"/>
    <w:rsid w:val="0048031D"/>
    <w:rsid w:val="004925C2"/>
    <w:rsid w:val="004C5B0B"/>
    <w:rsid w:val="004D53B1"/>
    <w:rsid w:val="004F6009"/>
    <w:rsid w:val="00500077"/>
    <w:rsid w:val="00514F3B"/>
    <w:rsid w:val="00536F33"/>
    <w:rsid w:val="005968B4"/>
    <w:rsid w:val="005D1D85"/>
    <w:rsid w:val="005D51A1"/>
    <w:rsid w:val="0061523F"/>
    <w:rsid w:val="006377BD"/>
    <w:rsid w:val="00662B92"/>
    <w:rsid w:val="00666815"/>
    <w:rsid w:val="00682DCB"/>
    <w:rsid w:val="0068762A"/>
    <w:rsid w:val="006A602F"/>
    <w:rsid w:val="006D3836"/>
    <w:rsid w:val="006F248F"/>
    <w:rsid w:val="00706B93"/>
    <w:rsid w:val="007555C1"/>
    <w:rsid w:val="0077052B"/>
    <w:rsid w:val="0077185F"/>
    <w:rsid w:val="007758E7"/>
    <w:rsid w:val="00781A94"/>
    <w:rsid w:val="00790012"/>
    <w:rsid w:val="007947FB"/>
    <w:rsid w:val="007A3960"/>
    <w:rsid w:val="007B7CD4"/>
    <w:rsid w:val="007D5996"/>
    <w:rsid w:val="00810150"/>
    <w:rsid w:val="00812B11"/>
    <w:rsid w:val="00830923"/>
    <w:rsid w:val="00831984"/>
    <w:rsid w:val="00832A7D"/>
    <w:rsid w:val="00837C9B"/>
    <w:rsid w:val="00887978"/>
    <w:rsid w:val="008930AC"/>
    <w:rsid w:val="008A1719"/>
    <w:rsid w:val="008A711B"/>
    <w:rsid w:val="008B5095"/>
    <w:rsid w:val="008D2A23"/>
    <w:rsid w:val="008D7F38"/>
    <w:rsid w:val="008E69A9"/>
    <w:rsid w:val="008F182D"/>
    <w:rsid w:val="00900177"/>
    <w:rsid w:val="009441A9"/>
    <w:rsid w:val="009534DB"/>
    <w:rsid w:val="009757BA"/>
    <w:rsid w:val="00981759"/>
    <w:rsid w:val="0098539E"/>
    <w:rsid w:val="009A1669"/>
    <w:rsid w:val="009C3343"/>
    <w:rsid w:val="009C699B"/>
    <w:rsid w:val="009D712C"/>
    <w:rsid w:val="009E0F1A"/>
    <w:rsid w:val="00A10C01"/>
    <w:rsid w:val="00A15879"/>
    <w:rsid w:val="00A318CC"/>
    <w:rsid w:val="00A33814"/>
    <w:rsid w:val="00A5767F"/>
    <w:rsid w:val="00A65AD6"/>
    <w:rsid w:val="00A6721A"/>
    <w:rsid w:val="00A74387"/>
    <w:rsid w:val="00A96B1B"/>
    <w:rsid w:val="00AA3416"/>
    <w:rsid w:val="00AA3518"/>
    <w:rsid w:val="00AB0B19"/>
    <w:rsid w:val="00AB41FE"/>
    <w:rsid w:val="00AB50BF"/>
    <w:rsid w:val="00AB5ED7"/>
    <w:rsid w:val="00AC3363"/>
    <w:rsid w:val="00AD2857"/>
    <w:rsid w:val="00AD704A"/>
    <w:rsid w:val="00B2137C"/>
    <w:rsid w:val="00B2685B"/>
    <w:rsid w:val="00B302D7"/>
    <w:rsid w:val="00B5266F"/>
    <w:rsid w:val="00B64A88"/>
    <w:rsid w:val="00B80BF1"/>
    <w:rsid w:val="00B8417C"/>
    <w:rsid w:val="00BA6A6C"/>
    <w:rsid w:val="00BB150E"/>
    <w:rsid w:val="00BD1067"/>
    <w:rsid w:val="00C22DF9"/>
    <w:rsid w:val="00C4178E"/>
    <w:rsid w:val="00C7375A"/>
    <w:rsid w:val="00C81344"/>
    <w:rsid w:val="00C915A9"/>
    <w:rsid w:val="00C92F34"/>
    <w:rsid w:val="00CA2335"/>
    <w:rsid w:val="00CA7E69"/>
    <w:rsid w:val="00CB53A8"/>
    <w:rsid w:val="00D20CF7"/>
    <w:rsid w:val="00D375F4"/>
    <w:rsid w:val="00D46793"/>
    <w:rsid w:val="00D46CC9"/>
    <w:rsid w:val="00D47FF6"/>
    <w:rsid w:val="00D64A2F"/>
    <w:rsid w:val="00D65DDD"/>
    <w:rsid w:val="00D66B53"/>
    <w:rsid w:val="00D72CF9"/>
    <w:rsid w:val="00D825DD"/>
    <w:rsid w:val="00D85579"/>
    <w:rsid w:val="00D93F58"/>
    <w:rsid w:val="00DC362D"/>
    <w:rsid w:val="00DE1E30"/>
    <w:rsid w:val="00DF10D9"/>
    <w:rsid w:val="00E11585"/>
    <w:rsid w:val="00E42E6B"/>
    <w:rsid w:val="00E45CC8"/>
    <w:rsid w:val="00E51066"/>
    <w:rsid w:val="00E53020"/>
    <w:rsid w:val="00E757E7"/>
    <w:rsid w:val="00E859B1"/>
    <w:rsid w:val="00E86159"/>
    <w:rsid w:val="00EA3CF7"/>
    <w:rsid w:val="00EB6793"/>
    <w:rsid w:val="00ED2E4B"/>
    <w:rsid w:val="00EF43D0"/>
    <w:rsid w:val="00EF563F"/>
    <w:rsid w:val="00F35FB4"/>
    <w:rsid w:val="00F53A94"/>
    <w:rsid w:val="00F63C07"/>
    <w:rsid w:val="00F805C6"/>
    <w:rsid w:val="00F82249"/>
    <w:rsid w:val="00F86341"/>
    <w:rsid w:val="00FB11CB"/>
    <w:rsid w:val="00FC1032"/>
    <w:rsid w:val="00FC1FCD"/>
    <w:rsid w:val="00FC4754"/>
    <w:rsid w:val="00FD22FC"/>
    <w:rsid w:val="00FE740C"/>
    <w:rsid w:val="00FF36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EE04B0"/>
  <w15:docId w15:val="{A23EF0B3-84AF-4A95-A319-3628D009B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9A16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A1669"/>
    <w:rPr>
      <w:rFonts w:ascii="Tahoma" w:hAnsi="Tahoma" w:cs="Tahoma"/>
      <w:sz w:val="16"/>
      <w:szCs w:val="16"/>
    </w:rPr>
  </w:style>
  <w:style w:type="character" w:styleId="Hiperveza">
    <w:name w:val="Hyperlink"/>
    <w:basedOn w:val="Zadanifontodlomka"/>
    <w:uiPriority w:val="99"/>
    <w:unhideWhenUsed/>
    <w:rsid w:val="009A1669"/>
    <w:rPr>
      <w:color w:val="0000FF" w:themeColor="hyperlink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9817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81759"/>
  </w:style>
  <w:style w:type="paragraph" w:styleId="Podnoje">
    <w:name w:val="footer"/>
    <w:basedOn w:val="Normal"/>
    <w:link w:val="PodnojeChar"/>
    <w:uiPriority w:val="99"/>
    <w:unhideWhenUsed/>
    <w:rsid w:val="009817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81759"/>
  </w:style>
  <w:style w:type="paragraph" w:styleId="Odlomakpopisa">
    <w:name w:val="List Paragraph"/>
    <w:basedOn w:val="Normal"/>
    <w:uiPriority w:val="99"/>
    <w:qFormat/>
    <w:rsid w:val="00B64A88"/>
    <w:pPr>
      <w:ind w:left="720"/>
      <w:contextualSpacing/>
    </w:pPr>
    <w:rPr>
      <w:rFonts w:ascii="Calibri" w:eastAsia="Times New Roman" w:hAnsi="Calibri" w:cs="Times New Roman"/>
    </w:rPr>
  </w:style>
  <w:style w:type="table" w:styleId="Reetkatablice">
    <w:name w:val="Table Grid"/>
    <w:basedOn w:val="Obinatablica"/>
    <w:uiPriority w:val="39"/>
    <w:unhideWhenUsed/>
    <w:rsid w:val="00C417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image" Target="media/image5.jpe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635F89-379F-4BC7-A12B-4DD247600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7</Pages>
  <Words>321</Words>
  <Characters>1834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cenik</dc:creator>
  <cp:lastModifiedBy>Kristina Rajković</cp:lastModifiedBy>
  <cp:revision>5</cp:revision>
  <cp:lastPrinted>2022-03-29T08:10:00Z</cp:lastPrinted>
  <dcterms:created xsi:type="dcterms:W3CDTF">2026-03-27T12:26:00Z</dcterms:created>
  <dcterms:modified xsi:type="dcterms:W3CDTF">2026-03-27T16:16:00Z</dcterms:modified>
</cp:coreProperties>
</file>